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C0ABCC" w14:textId="547015F5" w:rsidR="00241F45" w:rsidRPr="00B63CD5" w:rsidRDefault="00241F45">
      <w:pPr>
        <w:pStyle w:val="Heading1"/>
      </w:pPr>
      <w:r>
        <w:t>SAGE Community Grants Program 202</w:t>
      </w:r>
      <w:r w:rsidR="00D15E09">
        <w:t>5</w:t>
      </w:r>
      <w:r>
        <w:t>–</w:t>
      </w:r>
      <w:r w:rsidR="00D15E09">
        <w:t>2026</w:t>
      </w:r>
    </w:p>
    <w:p w14:paraId="39A959E6" w14:textId="72F7035B" w:rsidR="00241F45" w:rsidRPr="001B4B73" w:rsidRDefault="00241F45" w:rsidP="00241F45">
      <w:pPr>
        <w:pStyle w:val="Title"/>
      </w:pPr>
      <w:r w:rsidRPr="001B4B73">
        <w:t>Work Plan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3238"/>
        <w:gridCol w:w="9712"/>
      </w:tblGrid>
      <w:tr w:rsidR="00436F64" w:rsidRPr="00644671" w14:paraId="5E29258D" w14:textId="77777777" w:rsidTr="00241F45">
        <w:trPr>
          <w:trHeight w:val="737"/>
        </w:trPr>
        <w:tc>
          <w:tcPr>
            <w:tcW w:w="3238" w:type="dxa"/>
          </w:tcPr>
          <w:p w14:paraId="5B7AE9D6" w14:textId="1CF6765D" w:rsidR="00436F64" w:rsidRPr="000926D8" w:rsidRDefault="00436F64" w:rsidP="00DB3963">
            <w:pPr>
              <w:pStyle w:val="Caption"/>
              <w:rPr>
                <w:rStyle w:val="Emphasis"/>
              </w:rPr>
            </w:pPr>
            <w:r w:rsidRPr="000926D8">
              <w:rPr>
                <w:rStyle w:val="Emphasis"/>
              </w:rPr>
              <w:t>Project Title</w:t>
            </w:r>
            <w:r w:rsidR="000926D8" w:rsidRPr="000926D8">
              <w:rPr>
                <w:rStyle w:val="Emphasis"/>
              </w:rPr>
              <w:t>:</w:t>
            </w:r>
          </w:p>
        </w:tc>
        <w:tc>
          <w:tcPr>
            <w:tcW w:w="9712" w:type="dxa"/>
          </w:tcPr>
          <w:p w14:paraId="4D70097F" w14:textId="09CB85EB" w:rsidR="00436F64" w:rsidRPr="00644671" w:rsidRDefault="00436F64" w:rsidP="00644671">
            <w:pPr>
              <w:pStyle w:val="Caption"/>
            </w:pPr>
          </w:p>
        </w:tc>
      </w:tr>
      <w:tr w:rsidR="00006D03" w14:paraId="0A020812" w14:textId="77777777" w:rsidTr="00006D03">
        <w:trPr>
          <w:trHeight w:val="300"/>
        </w:trPr>
        <w:tc>
          <w:tcPr>
            <w:tcW w:w="3238" w:type="dxa"/>
          </w:tcPr>
          <w:p w14:paraId="74A3FCA0" w14:textId="18762D9D" w:rsidR="1FF4F164" w:rsidRDefault="1FF4F164" w:rsidP="00CF78A5">
            <w:pPr>
              <w:pStyle w:val="Caption"/>
              <w:rPr>
                <w:rStyle w:val="Emphasis"/>
              </w:rPr>
            </w:pPr>
            <w:r w:rsidRPr="00006D03">
              <w:rPr>
                <w:rStyle w:val="Emphasis"/>
              </w:rPr>
              <w:t xml:space="preserve">Proposal Topic Area </w:t>
            </w:r>
          </w:p>
          <w:p w14:paraId="301BB31E" w14:textId="7D23B647" w:rsidR="1FF4F164" w:rsidRPr="00423D41" w:rsidRDefault="3895A405">
            <w:pPr>
              <w:pStyle w:val="Caption"/>
              <w:rPr>
                <w:rStyle w:val="Emphasis"/>
                <w:b w:val="0"/>
                <w:bCs/>
              </w:rPr>
            </w:pPr>
            <w:r w:rsidRPr="00423D41">
              <w:rPr>
                <w:rStyle w:val="Emphasis"/>
                <w:b w:val="0"/>
                <w:bCs/>
              </w:rPr>
              <w:t>Please select all relevant topic areas included in your proposal</w:t>
            </w:r>
          </w:p>
        </w:tc>
        <w:tc>
          <w:tcPr>
            <w:tcW w:w="9712" w:type="dxa"/>
          </w:tcPr>
          <w:p w14:paraId="3FAE3FAE" w14:textId="1D63DB8A" w:rsidR="00241F45" w:rsidRPr="00644671" w:rsidRDefault="00000000" w:rsidP="00241F45">
            <w:pPr>
              <w:pStyle w:val="Caption"/>
            </w:pPr>
            <w:sdt>
              <w:sdtPr>
                <w:id w:val="-1749039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F45" w:rsidRPr="0064467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241F45" w:rsidRPr="00644671">
              <w:t xml:space="preserve"> </w:t>
            </w:r>
            <w:r w:rsidR="00241F45">
              <w:t>Commercial Tobacco Use Prevention and Cessation Promotion</w:t>
            </w:r>
          </w:p>
          <w:p w14:paraId="1ACDD90B" w14:textId="2C15939E" w:rsidR="00241F45" w:rsidRPr="00644671" w:rsidRDefault="00000000" w:rsidP="00241F45">
            <w:pPr>
              <w:pStyle w:val="Caption"/>
            </w:pPr>
            <w:sdt>
              <w:sdtPr>
                <w:id w:val="1614476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F45" w:rsidRPr="00006D0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241F45">
              <w:t xml:space="preserve"> Diabetes, including Prediabetes Prevention and Management</w:t>
            </w:r>
          </w:p>
          <w:p w14:paraId="660C44E0" w14:textId="195E444F" w:rsidR="00241F45" w:rsidRPr="00644671" w:rsidRDefault="00000000" w:rsidP="00241F45">
            <w:pPr>
              <w:pStyle w:val="Caption"/>
            </w:pPr>
            <w:sdt>
              <w:sdtPr>
                <w:id w:val="-82674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F45" w:rsidRPr="0064467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241F45" w:rsidRPr="00644671">
              <w:t xml:space="preserve"> </w:t>
            </w:r>
            <w:r w:rsidR="00241F45">
              <w:t>High Bloo</w:t>
            </w:r>
            <w:r w:rsidR="0026346D">
              <w:t>d</w:t>
            </w:r>
            <w:r w:rsidR="00241F45">
              <w:t xml:space="preserve"> Pressure Prevention and Management</w:t>
            </w:r>
          </w:p>
          <w:p w14:paraId="7FBB22F5" w14:textId="3726B20F" w:rsidR="00241F45" w:rsidRPr="00644671" w:rsidRDefault="00000000" w:rsidP="00241F45">
            <w:pPr>
              <w:pStyle w:val="Caption"/>
            </w:pPr>
            <w:sdt>
              <w:sdtPr>
                <w:id w:val="1078556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F45" w:rsidRPr="00006D0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241F45">
              <w:t xml:space="preserve"> Obesity Prevention and Management, including Physical Activity and Nutrition</w:t>
            </w:r>
          </w:p>
          <w:p w14:paraId="49390C30" w14:textId="2FF3007C" w:rsidR="00241F45" w:rsidRPr="00644671" w:rsidRDefault="00000000" w:rsidP="00241F45">
            <w:pPr>
              <w:pStyle w:val="Caption"/>
            </w:pPr>
            <w:sdt>
              <w:sdtPr>
                <w:id w:val="1009176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F45" w:rsidRPr="0064467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241F45" w:rsidRPr="00644671">
              <w:t xml:space="preserve"> </w:t>
            </w:r>
            <w:r w:rsidR="00241F45">
              <w:t>Oral Disease Prevention Management</w:t>
            </w:r>
          </w:p>
          <w:p w14:paraId="3416058D" w14:textId="7F0A5EFF" w:rsidR="00241F45" w:rsidRDefault="00000000" w:rsidP="00241F45">
            <w:pPr>
              <w:pStyle w:val="BodyText"/>
              <w:spacing w:after="240"/>
              <w:rPr>
                <w:rFonts w:ascii="Arial" w:eastAsia="Arial" w:hAnsi="Arial" w:cs="Arial"/>
                <w:color w:val="000000"/>
                <w:szCs w:val="22"/>
              </w:rPr>
            </w:pPr>
            <w:sdt>
              <w:sdtPr>
                <w:id w:val="-166406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50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41F45" w:rsidRPr="00644671">
              <w:t xml:space="preserve"> </w:t>
            </w:r>
            <w:r w:rsidR="00241F45" w:rsidRPr="00F11EB7">
              <w:rPr>
                <w:sz w:val="18"/>
                <w:szCs w:val="18"/>
              </w:rPr>
              <w:t>Other:</w:t>
            </w:r>
          </w:p>
          <w:p w14:paraId="4CF70BB3" w14:textId="41E707FA" w:rsidR="00006D03" w:rsidRPr="00CF78A5" w:rsidRDefault="00006D03" w:rsidP="00CF78A5"/>
        </w:tc>
      </w:tr>
      <w:tr w:rsidR="00436F64" w:rsidRPr="00644671" w14:paraId="64933D6D" w14:textId="77777777" w:rsidTr="00241F45">
        <w:trPr>
          <w:trHeight w:val="2510"/>
        </w:trPr>
        <w:tc>
          <w:tcPr>
            <w:tcW w:w="3238" w:type="dxa"/>
          </w:tcPr>
          <w:p w14:paraId="3E18965E" w14:textId="1BC5A72B" w:rsidR="00436F64" w:rsidRPr="00DB3963" w:rsidRDefault="1FF4F164" w:rsidP="00DB3963">
            <w:pPr>
              <w:pStyle w:val="Caption"/>
              <w:rPr>
                <w:rStyle w:val="Emphasis"/>
              </w:rPr>
            </w:pPr>
            <w:r w:rsidRPr="00006D03">
              <w:rPr>
                <w:rStyle w:val="Emphasis"/>
              </w:rPr>
              <w:t xml:space="preserve">Priority Activities </w:t>
            </w:r>
          </w:p>
          <w:p w14:paraId="5D02A3D2" w14:textId="2947AFC7" w:rsidR="00436F64" w:rsidRPr="000926D8" w:rsidRDefault="25F0359C" w:rsidP="000926D8">
            <w:pPr>
              <w:pStyle w:val="Caption"/>
            </w:pPr>
            <w:r>
              <w:t xml:space="preserve">Please select all relevant </w:t>
            </w:r>
            <w:r w:rsidR="276918F7">
              <w:t xml:space="preserve">activities included in proposal </w:t>
            </w:r>
          </w:p>
        </w:tc>
        <w:tc>
          <w:tcPr>
            <w:tcW w:w="9712" w:type="dxa"/>
          </w:tcPr>
          <w:p w14:paraId="4F831DF7" w14:textId="59C4918D" w:rsidR="00436F64" w:rsidRPr="00644671" w:rsidRDefault="00000000" w:rsidP="00644671">
            <w:pPr>
              <w:pStyle w:val="Caption"/>
            </w:pPr>
            <w:sdt>
              <w:sdtPr>
                <w:id w:val="120613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F64" w:rsidRPr="0064467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36F64" w:rsidRPr="00644671">
              <w:t xml:space="preserve"> Culturally or regionally adapted</w:t>
            </w:r>
            <w:r w:rsidR="00C95E03" w:rsidRPr="00644671">
              <w:t xml:space="preserve"> </w:t>
            </w:r>
            <w:r w:rsidR="00753157" w:rsidRPr="00644671">
              <w:t>Chronic Disease</w:t>
            </w:r>
            <w:r w:rsidR="000E6C8D" w:rsidRPr="00644671">
              <w:t xml:space="preserve"> </w:t>
            </w:r>
            <w:r w:rsidR="00436F64" w:rsidRPr="00644671">
              <w:t>prevention and management</w:t>
            </w:r>
            <w:r w:rsidR="00B91C98">
              <w:t xml:space="preserve"> (S</w:t>
            </w:r>
            <w:r w:rsidR="00436F64" w:rsidRPr="00644671">
              <w:t>trategies/</w:t>
            </w:r>
            <w:r w:rsidR="00B91C98">
              <w:t>T</w:t>
            </w:r>
            <w:r w:rsidR="00436F64" w:rsidRPr="00644671">
              <w:t>oolkits/</w:t>
            </w:r>
            <w:r w:rsidR="00B91C98">
              <w:t>P</w:t>
            </w:r>
            <w:r w:rsidR="00436F64" w:rsidRPr="00644671">
              <w:t>rograms</w:t>
            </w:r>
            <w:r w:rsidR="00B91C98">
              <w:t>)</w:t>
            </w:r>
          </w:p>
          <w:p w14:paraId="742175ED" w14:textId="77777777" w:rsidR="00436F64" w:rsidRPr="00644671" w:rsidRDefault="00000000" w:rsidP="00644671">
            <w:pPr>
              <w:pStyle w:val="Caption"/>
            </w:pPr>
            <w:sdt>
              <w:sdtPr>
                <w:id w:val="1519885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5F0359C" w:rsidRPr="00006D0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25F0359C">
              <w:t xml:space="preserve"> Food access and food security activities</w:t>
            </w:r>
          </w:p>
          <w:p w14:paraId="42B60633" w14:textId="77777777" w:rsidR="00436F64" w:rsidRPr="00644671" w:rsidRDefault="00000000" w:rsidP="00644671">
            <w:pPr>
              <w:pStyle w:val="Caption"/>
            </w:pPr>
            <w:sdt>
              <w:sdtPr>
                <w:id w:val="29672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F64" w:rsidRPr="0064467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36F64" w:rsidRPr="00644671">
              <w:t xml:space="preserve"> Physical activity programming and events</w:t>
            </w:r>
          </w:p>
          <w:p w14:paraId="5C18AB2B" w14:textId="01E6AC6E" w:rsidR="00436F64" w:rsidRPr="00644671" w:rsidRDefault="00000000" w:rsidP="00644671">
            <w:pPr>
              <w:pStyle w:val="Caption"/>
            </w:pPr>
            <w:sdt>
              <w:sdtPr>
                <w:id w:val="-643657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5F0359C" w:rsidRPr="00006D0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25F0359C">
              <w:t xml:space="preserve"> Youth and/or Elder engagement</w:t>
            </w:r>
            <w:r w:rsidR="66ABDA56">
              <w:t xml:space="preserve"> activities </w:t>
            </w:r>
          </w:p>
          <w:p w14:paraId="396B65E4" w14:textId="6472650C" w:rsidR="00436F64" w:rsidRPr="00644671" w:rsidRDefault="00000000" w:rsidP="00644671">
            <w:pPr>
              <w:pStyle w:val="Caption"/>
            </w:pPr>
            <w:sdt>
              <w:sdtPr>
                <w:id w:val="198820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F64" w:rsidRPr="0064467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36F64" w:rsidRPr="00644671">
              <w:t xml:space="preserve"> Community-driven planning/</w:t>
            </w:r>
            <w:r w:rsidR="0040337F" w:rsidRPr="00644671">
              <w:t>c</w:t>
            </w:r>
            <w:r w:rsidR="00436F64" w:rsidRPr="00644671">
              <w:t xml:space="preserve">ommunity </w:t>
            </w:r>
            <w:r w:rsidR="0040337F" w:rsidRPr="00644671">
              <w:t>n</w:t>
            </w:r>
            <w:r w:rsidR="00436F64" w:rsidRPr="00644671">
              <w:t xml:space="preserve">eeds </w:t>
            </w:r>
            <w:r w:rsidR="0040337F" w:rsidRPr="00644671">
              <w:t>a</w:t>
            </w:r>
            <w:r w:rsidR="00436F64" w:rsidRPr="00644671">
              <w:t>ssessments</w:t>
            </w:r>
          </w:p>
          <w:p w14:paraId="69831395" w14:textId="71423F63" w:rsidR="00436F64" w:rsidRPr="00644671" w:rsidRDefault="00000000" w:rsidP="00644671">
            <w:pPr>
              <w:pStyle w:val="Caption"/>
            </w:pPr>
            <w:sdt>
              <w:sdtPr>
                <w:id w:val="-406077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F64" w:rsidRPr="0064467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36F64" w:rsidRPr="00644671">
              <w:t xml:space="preserve"> Other</w:t>
            </w:r>
            <w:r w:rsidR="0040337F" w:rsidRPr="00644671">
              <w:t xml:space="preserve">: </w:t>
            </w:r>
          </w:p>
        </w:tc>
      </w:tr>
    </w:tbl>
    <w:p w14:paraId="5361F47E" w14:textId="77777777" w:rsidR="00DB3963" w:rsidRDefault="00DB3963">
      <w:pPr>
        <w:sectPr w:rsidR="00DB3963" w:rsidSect="007B6EB4">
          <w:headerReference w:type="default" r:id="rId11"/>
          <w:footerReference w:type="default" r:id="rId12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5037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2581"/>
        <w:gridCol w:w="3395"/>
        <w:gridCol w:w="2997"/>
        <w:gridCol w:w="2078"/>
        <w:gridCol w:w="1995"/>
      </w:tblGrid>
      <w:tr w:rsidR="003A2D5B" w:rsidRPr="000D4333" w14:paraId="36C31B43" w14:textId="77777777" w:rsidTr="00FB2909">
        <w:trPr>
          <w:trHeight w:val="277"/>
        </w:trPr>
        <w:tc>
          <w:tcPr>
            <w:tcW w:w="13045" w:type="dxa"/>
            <w:gridSpan w:val="5"/>
            <w:tcBorders>
              <w:bottom w:val="single" w:sz="12" w:space="0" w:color="494949" w:themeColor="text1"/>
            </w:tcBorders>
          </w:tcPr>
          <w:p w14:paraId="455B8E2E" w14:textId="77777777" w:rsidR="000926D8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lastRenderedPageBreak/>
              <w:t>Objective 1</w:t>
            </w:r>
          </w:p>
          <w:p w14:paraId="64128D49" w14:textId="514E568F" w:rsidR="003A2D5B" w:rsidRPr="000D4333" w:rsidRDefault="003A2D5B" w:rsidP="000926D8">
            <w:pPr>
              <w:pStyle w:val="Caption"/>
            </w:pPr>
            <w:r w:rsidRPr="000D4333">
              <w:t xml:space="preserve">What are the project goals? </w:t>
            </w:r>
            <w:r w:rsidR="000D4333">
              <w:t>(</w:t>
            </w:r>
            <w:r w:rsidRPr="000D4333">
              <w:t>Please identify 1</w:t>
            </w:r>
            <w:r w:rsidR="000D4333">
              <w:t>–</w:t>
            </w:r>
            <w:r w:rsidRPr="000D4333">
              <w:t>2 objectives that align with the RFA priority approaches.</w:t>
            </w:r>
            <w:r w:rsidR="000D4333">
              <w:t>)</w:t>
            </w:r>
          </w:p>
        </w:tc>
      </w:tr>
      <w:tr w:rsidR="003A2D5B" w:rsidRPr="000D4333" w14:paraId="05CF0F3C" w14:textId="77777777" w:rsidTr="00FB2909">
        <w:trPr>
          <w:trHeight w:val="620"/>
        </w:trPr>
        <w:tc>
          <w:tcPr>
            <w:tcW w:w="13045" w:type="dxa"/>
            <w:gridSpan w:val="5"/>
            <w:tcBorders>
              <w:top w:val="single" w:sz="12" w:space="0" w:color="494949" w:themeColor="text1"/>
            </w:tcBorders>
          </w:tcPr>
          <w:p w14:paraId="75F9A8D6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47D06F84" w14:textId="77777777" w:rsidTr="00FB2909">
        <w:trPr>
          <w:trHeight w:val="224"/>
        </w:trPr>
        <w:tc>
          <w:tcPr>
            <w:tcW w:w="13045" w:type="dxa"/>
            <w:gridSpan w:val="5"/>
            <w:tcBorders>
              <w:bottom w:val="single" w:sz="12" w:space="0" w:color="494949" w:themeColor="text1"/>
            </w:tcBorders>
          </w:tcPr>
          <w:p w14:paraId="6969B380" w14:textId="77777777" w:rsidR="000926D8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Expected Outcome</w:t>
            </w:r>
          </w:p>
          <w:p w14:paraId="73881D14" w14:textId="510289B5" w:rsidR="003A2D5B" w:rsidRPr="000926D8" w:rsidRDefault="003A2D5B" w:rsidP="000926D8">
            <w:pPr>
              <w:pStyle w:val="Caption"/>
            </w:pPr>
            <w:r w:rsidRPr="000926D8">
              <w:t>What changes do you anticipate happening in the near future? Identify expected changes or desired effects</w:t>
            </w:r>
          </w:p>
        </w:tc>
      </w:tr>
      <w:tr w:rsidR="003A2D5B" w:rsidRPr="000D4333" w14:paraId="65464D3E" w14:textId="77777777" w:rsidTr="00FB2909">
        <w:trPr>
          <w:trHeight w:val="620"/>
        </w:trPr>
        <w:tc>
          <w:tcPr>
            <w:tcW w:w="13045" w:type="dxa"/>
            <w:gridSpan w:val="5"/>
            <w:tcBorders>
              <w:top w:val="single" w:sz="12" w:space="0" w:color="494949" w:themeColor="text1"/>
            </w:tcBorders>
          </w:tcPr>
          <w:p w14:paraId="2253007C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1C812330" w14:textId="77777777" w:rsidTr="00FB2909">
        <w:trPr>
          <w:trHeight w:val="380"/>
        </w:trPr>
        <w:tc>
          <w:tcPr>
            <w:tcW w:w="2580" w:type="dxa"/>
            <w:vMerge w:val="restart"/>
          </w:tcPr>
          <w:p w14:paraId="550E2634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Activity Description</w:t>
            </w:r>
          </w:p>
          <w:p w14:paraId="176F12FF" w14:textId="370FA95D" w:rsidR="003A2D5B" w:rsidRPr="000D4333" w:rsidRDefault="7F4114F0" w:rsidP="000D4333">
            <w:pPr>
              <w:pStyle w:val="Caption"/>
            </w:pPr>
            <w:r>
              <w:t xml:space="preserve">What </w:t>
            </w:r>
            <w:r w:rsidR="45D9E042">
              <w:t>activities are</w:t>
            </w:r>
            <w:r w:rsidR="793A55E2">
              <w:t xml:space="preserve"> </w:t>
            </w:r>
            <w:r>
              <w:t>planned to achieve the project objectives? Narrative or</w:t>
            </w:r>
            <w:r w:rsidR="793A55E2">
              <w:t xml:space="preserve"> </w:t>
            </w:r>
            <w:r>
              <w:t>bullets</w:t>
            </w:r>
          </w:p>
        </w:tc>
        <w:tc>
          <w:tcPr>
            <w:tcW w:w="3395" w:type="dxa"/>
            <w:vMerge w:val="restart"/>
          </w:tcPr>
          <w:p w14:paraId="1B386E58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Outputs</w:t>
            </w:r>
          </w:p>
          <w:p w14:paraId="5EEDF82A" w14:textId="77777777" w:rsidR="003A2D5B" w:rsidRPr="000D4333" w:rsidRDefault="003A2D5B" w:rsidP="000D4333">
            <w:pPr>
              <w:pStyle w:val="Caption"/>
            </w:pPr>
            <w:r w:rsidRPr="000D4333">
              <w:t>What will the project produce? Countable outputs</w:t>
            </w:r>
          </w:p>
        </w:tc>
        <w:tc>
          <w:tcPr>
            <w:tcW w:w="2997" w:type="dxa"/>
            <w:vMerge w:val="restart"/>
          </w:tcPr>
          <w:p w14:paraId="6A56470F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Evaluation Tracking Measures</w:t>
            </w:r>
          </w:p>
          <w:p w14:paraId="0AF1088F" w14:textId="77777777" w:rsidR="003A2D5B" w:rsidRPr="000D4333" w:rsidRDefault="003A2D5B" w:rsidP="000D4333">
            <w:pPr>
              <w:pStyle w:val="Caption"/>
            </w:pPr>
            <w:r w:rsidRPr="000D4333">
              <w:t>How will you evaluate this activity?</w:t>
            </w:r>
          </w:p>
        </w:tc>
        <w:tc>
          <w:tcPr>
            <w:tcW w:w="4071" w:type="dxa"/>
            <w:gridSpan w:val="2"/>
          </w:tcPr>
          <w:p w14:paraId="5BE1FDF6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Timeline</w:t>
            </w:r>
          </w:p>
          <w:p w14:paraId="07D8A00F" w14:textId="77777777" w:rsidR="003A2D5B" w:rsidRPr="000D4333" w:rsidRDefault="003A2D5B" w:rsidP="000D4333">
            <w:pPr>
              <w:pStyle w:val="Caption"/>
            </w:pPr>
            <w:r w:rsidRPr="000D4333">
              <w:t>What are the important dates for achieving project activities? Include deadlines and benchmarks.</w:t>
            </w:r>
          </w:p>
        </w:tc>
      </w:tr>
      <w:tr w:rsidR="003A2D5B" w:rsidRPr="000D4333" w14:paraId="1F9CB75E" w14:textId="77777777" w:rsidTr="00FB2909">
        <w:trPr>
          <w:trHeight w:val="954"/>
        </w:trPr>
        <w:tc>
          <w:tcPr>
            <w:tcW w:w="2580" w:type="dxa"/>
            <w:vMerge/>
          </w:tcPr>
          <w:p w14:paraId="212FA3B5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95" w:type="dxa"/>
            <w:vMerge/>
          </w:tcPr>
          <w:p w14:paraId="3BA8243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97" w:type="dxa"/>
            <w:vMerge/>
          </w:tcPr>
          <w:p w14:paraId="3C82BE3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78" w:type="dxa"/>
            <w:tcBorders>
              <w:bottom w:val="single" w:sz="12" w:space="0" w:color="494949" w:themeColor="text1"/>
            </w:tcBorders>
          </w:tcPr>
          <w:p w14:paraId="7EC8AC41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Start</w:t>
            </w:r>
          </w:p>
          <w:p w14:paraId="73853D1C" w14:textId="09C87A8C" w:rsidR="003A2D5B" w:rsidRPr="000D4333" w:rsidRDefault="003A2D5B" w:rsidP="000D4333">
            <w:pPr>
              <w:pStyle w:val="Caption"/>
            </w:pPr>
            <w:r w:rsidRPr="000D4333">
              <w:t>MM/DD/YY</w:t>
            </w:r>
            <w:r w:rsidR="000D4333">
              <w:t>:</w:t>
            </w:r>
          </w:p>
        </w:tc>
        <w:tc>
          <w:tcPr>
            <w:tcW w:w="1993" w:type="dxa"/>
            <w:tcBorders>
              <w:bottom w:val="single" w:sz="12" w:space="0" w:color="494949" w:themeColor="text1"/>
            </w:tcBorders>
          </w:tcPr>
          <w:p w14:paraId="598652FB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231B51C2">
              <w:rPr>
                <w:rStyle w:val="Emphasis"/>
              </w:rPr>
              <w:t xml:space="preserve">End </w:t>
            </w:r>
          </w:p>
          <w:p w14:paraId="694537BA" w14:textId="2819153C" w:rsidR="003A2D5B" w:rsidRPr="000D4333" w:rsidRDefault="6021471C" w:rsidP="231B51C2">
            <w:pPr>
              <w:rPr>
                <w:rFonts w:ascii="Arial" w:eastAsia="Arial" w:hAnsi="Arial" w:cs="Arial"/>
              </w:rPr>
            </w:pPr>
            <w:r w:rsidRPr="231B51C2">
              <w:rPr>
                <w:rStyle w:val="Emphasis"/>
                <w:rFonts w:ascii="Arial" w:eastAsia="Arial" w:hAnsi="Arial" w:cs="Arial"/>
                <w:b w:val="0"/>
                <w:iCs w:val="0"/>
                <w:color w:val="000000"/>
              </w:rPr>
              <w:t>(activities must end by 9/29/2026)</w:t>
            </w:r>
          </w:p>
          <w:p w14:paraId="112A521C" w14:textId="706EB33D" w:rsidR="003A2D5B" w:rsidRPr="000D4333" w:rsidRDefault="003A2D5B" w:rsidP="231B51C2">
            <w:pPr>
              <w:pStyle w:val="Caption"/>
              <w:rPr>
                <w:rStyle w:val="Emphasis"/>
              </w:rPr>
            </w:pPr>
            <w:r>
              <w:t>MM/DD/YY</w:t>
            </w:r>
            <w:r w:rsidR="000D4333">
              <w:t>:</w:t>
            </w:r>
          </w:p>
        </w:tc>
      </w:tr>
      <w:tr w:rsidR="003A2D5B" w:rsidRPr="000D4333" w14:paraId="0DB4C969" w14:textId="77777777" w:rsidTr="00FB2909">
        <w:trPr>
          <w:trHeight w:val="1031"/>
        </w:trPr>
        <w:tc>
          <w:tcPr>
            <w:tcW w:w="2580" w:type="dxa"/>
            <w:tcBorders>
              <w:top w:val="single" w:sz="12" w:space="0" w:color="494949" w:themeColor="text1"/>
            </w:tcBorders>
          </w:tcPr>
          <w:p w14:paraId="5A3357A8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95" w:type="dxa"/>
            <w:tcBorders>
              <w:top w:val="single" w:sz="12" w:space="0" w:color="494949" w:themeColor="text1"/>
            </w:tcBorders>
          </w:tcPr>
          <w:p w14:paraId="7EB69EF2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97" w:type="dxa"/>
            <w:tcBorders>
              <w:top w:val="single" w:sz="12" w:space="0" w:color="494949" w:themeColor="text1"/>
            </w:tcBorders>
          </w:tcPr>
          <w:p w14:paraId="3EFC9EBA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78" w:type="dxa"/>
            <w:tcBorders>
              <w:top w:val="single" w:sz="12" w:space="0" w:color="494949" w:themeColor="text1"/>
            </w:tcBorders>
          </w:tcPr>
          <w:p w14:paraId="7C62264D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1993" w:type="dxa"/>
            <w:tcBorders>
              <w:top w:val="single" w:sz="12" w:space="0" w:color="494949" w:themeColor="text1"/>
            </w:tcBorders>
          </w:tcPr>
          <w:p w14:paraId="5C6444EB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4F9A835F" w14:textId="77777777" w:rsidTr="00FB2909">
        <w:trPr>
          <w:trHeight w:val="1228"/>
        </w:trPr>
        <w:tc>
          <w:tcPr>
            <w:tcW w:w="2580" w:type="dxa"/>
          </w:tcPr>
          <w:p w14:paraId="6B9F730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95" w:type="dxa"/>
          </w:tcPr>
          <w:p w14:paraId="5F0D6C26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97" w:type="dxa"/>
          </w:tcPr>
          <w:p w14:paraId="20FAD116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78" w:type="dxa"/>
          </w:tcPr>
          <w:p w14:paraId="51340651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1993" w:type="dxa"/>
          </w:tcPr>
          <w:p w14:paraId="53E33CA6" w14:textId="77777777" w:rsidR="003A2D5B" w:rsidRPr="000D4333" w:rsidRDefault="003A2D5B" w:rsidP="000D4333">
            <w:pPr>
              <w:pStyle w:val="Caption"/>
            </w:pPr>
          </w:p>
        </w:tc>
      </w:tr>
    </w:tbl>
    <w:p w14:paraId="63BDCA0F" w14:textId="2B49B2CF" w:rsidR="00DB3963" w:rsidRDefault="00DB3963"/>
    <w:tbl>
      <w:tblPr>
        <w:tblStyle w:val="TableGrid"/>
        <w:tblW w:w="5085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2604"/>
        <w:gridCol w:w="3428"/>
        <w:gridCol w:w="3025"/>
        <w:gridCol w:w="2096"/>
        <w:gridCol w:w="2017"/>
      </w:tblGrid>
      <w:tr w:rsidR="004A290A" w:rsidRPr="00CD5B05" w14:paraId="11AEF44D" w14:textId="77777777" w:rsidTr="00FB2909">
        <w:trPr>
          <w:trHeight w:val="246"/>
        </w:trPr>
        <w:tc>
          <w:tcPr>
            <w:tcW w:w="13170" w:type="dxa"/>
            <w:gridSpan w:val="5"/>
            <w:tcBorders>
              <w:bottom w:val="single" w:sz="12" w:space="0" w:color="494949" w:themeColor="text1"/>
            </w:tcBorders>
          </w:tcPr>
          <w:p w14:paraId="1CF7CF51" w14:textId="77777777" w:rsidR="000926D8" w:rsidRDefault="004A290A" w:rsidP="00DB3963">
            <w:pPr>
              <w:pStyle w:val="Caption"/>
              <w:rPr>
                <w:rStyle w:val="Emphasis"/>
              </w:rPr>
            </w:pPr>
            <w:r w:rsidRPr="004A768A">
              <w:rPr>
                <w:rStyle w:val="Emphasis"/>
              </w:rPr>
              <w:t>Objective 2</w:t>
            </w:r>
          </w:p>
          <w:p w14:paraId="0DB2713D" w14:textId="437FE819" w:rsidR="004A290A" w:rsidRPr="000926D8" w:rsidRDefault="004A290A" w:rsidP="000926D8">
            <w:pPr>
              <w:pStyle w:val="Caption"/>
            </w:pPr>
            <w:r w:rsidRPr="000926D8">
              <w:t>What are the project goals? Please identify 1</w:t>
            </w:r>
            <w:r w:rsidR="000926D8" w:rsidRPr="000926D8">
              <w:t>–</w:t>
            </w:r>
            <w:r w:rsidRPr="000926D8">
              <w:t xml:space="preserve">2 objectives that align with the RFA priority approaches. </w:t>
            </w:r>
          </w:p>
        </w:tc>
      </w:tr>
      <w:tr w:rsidR="004A290A" w:rsidRPr="00CD5B05" w14:paraId="230BDB01" w14:textId="77777777" w:rsidTr="00FB2909">
        <w:trPr>
          <w:trHeight w:val="550"/>
        </w:trPr>
        <w:tc>
          <w:tcPr>
            <w:tcW w:w="13170" w:type="dxa"/>
            <w:gridSpan w:val="5"/>
            <w:tcBorders>
              <w:top w:val="single" w:sz="12" w:space="0" w:color="494949" w:themeColor="text1"/>
            </w:tcBorders>
          </w:tcPr>
          <w:p w14:paraId="7FDED7DB" w14:textId="77777777" w:rsidR="004A290A" w:rsidRPr="00CD5B05" w:rsidRDefault="004A290A" w:rsidP="00CD5B05">
            <w:pPr>
              <w:pStyle w:val="Caption"/>
            </w:pPr>
          </w:p>
        </w:tc>
      </w:tr>
      <w:tr w:rsidR="004A290A" w:rsidRPr="00CD5B05" w14:paraId="055020A3" w14:textId="77777777" w:rsidTr="00FB2909">
        <w:trPr>
          <w:trHeight w:val="198"/>
        </w:trPr>
        <w:tc>
          <w:tcPr>
            <w:tcW w:w="13170" w:type="dxa"/>
            <w:gridSpan w:val="5"/>
            <w:tcBorders>
              <w:bottom w:val="single" w:sz="12" w:space="0" w:color="494949" w:themeColor="text1"/>
            </w:tcBorders>
          </w:tcPr>
          <w:p w14:paraId="1F4EA09B" w14:textId="77777777" w:rsidR="000926D8" w:rsidRDefault="004A290A" w:rsidP="00DB3963">
            <w:pPr>
              <w:pStyle w:val="Caption"/>
              <w:rPr>
                <w:rStyle w:val="Emphasis"/>
              </w:rPr>
            </w:pPr>
            <w:r w:rsidRPr="00480C40">
              <w:rPr>
                <w:rStyle w:val="Emphasis"/>
              </w:rPr>
              <w:t>Expected Outcome</w:t>
            </w:r>
          </w:p>
          <w:p w14:paraId="18DD8551" w14:textId="15D4C9CE" w:rsidR="004A290A" w:rsidRPr="00CD5B05" w:rsidRDefault="004A290A" w:rsidP="000926D8">
            <w:pPr>
              <w:pStyle w:val="Caption"/>
            </w:pPr>
            <w:r w:rsidRPr="00CD5B05">
              <w:t>What changes do you anticipate happening in the near future? Identify expected changes or desired effects</w:t>
            </w:r>
          </w:p>
        </w:tc>
      </w:tr>
      <w:tr w:rsidR="004A290A" w:rsidRPr="00CD5B05" w14:paraId="2EE44CDA" w14:textId="77777777" w:rsidTr="00FB2909">
        <w:trPr>
          <w:trHeight w:val="550"/>
        </w:trPr>
        <w:tc>
          <w:tcPr>
            <w:tcW w:w="13170" w:type="dxa"/>
            <w:gridSpan w:val="5"/>
            <w:tcBorders>
              <w:top w:val="single" w:sz="12" w:space="0" w:color="494949" w:themeColor="text1"/>
            </w:tcBorders>
          </w:tcPr>
          <w:p w14:paraId="6E00C722" w14:textId="77777777" w:rsidR="004A290A" w:rsidRPr="00CD5B05" w:rsidRDefault="004A290A" w:rsidP="00CD5B05">
            <w:pPr>
              <w:pStyle w:val="Caption"/>
            </w:pPr>
          </w:p>
        </w:tc>
      </w:tr>
      <w:tr w:rsidR="004A290A" w:rsidRPr="00CD5B05" w14:paraId="21FA6897" w14:textId="77777777" w:rsidTr="00FB2909">
        <w:trPr>
          <w:trHeight w:val="337"/>
        </w:trPr>
        <w:tc>
          <w:tcPr>
            <w:tcW w:w="2604" w:type="dxa"/>
            <w:vMerge w:val="restart"/>
          </w:tcPr>
          <w:p w14:paraId="07651773" w14:textId="77777777" w:rsidR="004A290A" w:rsidRPr="00CD5B05" w:rsidRDefault="004A290A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Activity Description</w:t>
            </w:r>
          </w:p>
          <w:p w14:paraId="7D212FEF" w14:textId="35735899" w:rsidR="004A290A" w:rsidRPr="00CD5B05" w:rsidRDefault="406D1AF8" w:rsidP="00CD5B05">
            <w:pPr>
              <w:pStyle w:val="Caption"/>
            </w:pPr>
            <w:r>
              <w:t xml:space="preserve">What </w:t>
            </w:r>
            <w:r w:rsidR="2B47F3DF">
              <w:t>activities are</w:t>
            </w:r>
            <w:r w:rsidR="793A55E2">
              <w:t xml:space="preserve"> </w:t>
            </w:r>
            <w:r>
              <w:t>planned to achieve the project objectives? Narrative or</w:t>
            </w:r>
            <w:r w:rsidR="793A55E2">
              <w:t xml:space="preserve"> </w:t>
            </w:r>
            <w:r>
              <w:t>bullets</w:t>
            </w:r>
          </w:p>
        </w:tc>
        <w:tc>
          <w:tcPr>
            <w:tcW w:w="3428" w:type="dxa"/>
            <w:vMerge w:val="restart"/>
          </w:tcPr>
          <w:p w14:paraId="7D38CED2" w14:textId="77777777" w:rsidR="004A290A" w:rsidRPr="00DB3963" w:rsidRDefault="004A290A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Outputs</w:t>
            </w:r>
          </w:p>
          <w:p w14:paraId="076336D1" w14:textId="77777777" w:rsidR="004A290A" w:rsidRPr="00CD5B05" w:rsidRDefault="004A290A" w:rsidP="00CD5B05">
            <w:pPr>
              <w:pStyle w:val="Caption"/>
            </w:pPr>
            <w:r w:rsidRPr="00CD5B05">
              <w:t>What will the project produce? Countable outputs</w:t>
            </w:r>
          </w:p>
        </w:tc>
        <w:tc>
          <w:tcPr>
            <w:tcW w:w="3025" w:type="dxa"/>
            <w:vMerge w:val="restart"/>
          </w:tcPr>
          <w:p w14:paraId="043AB264" w14:textId="77777777" w:rsidR="004A290A" w:rsidRPr="00CD5B05" w:rsidRDefault="004A290A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Evaluation Tracking Measures</w:t>
            </w:r>
          </w:p>
          <w:p w14:paraId="5ADA5E39" w14:textId="77777777" w:rsidR="004A290A" w:rsidRPr="00CD5B05" w:rsidRDefault="004A290A" w:rsidP="00CD5B05">
            <w:pPr>
              <w:pStyle w:val="Caption"/>
            </w:pPr>
            <w:r w:rsidRPr="00CD5B05">
              <w:t>How will you evaluate this activity?</w:t>
            </w:r>
          </w:p>
        </w:tc>
        <w:tc>
          <w:tcPr>
            <w:tcW w:w="4112" w:type="dxa"/>
            <w:gridSpan w:val="2"/>
          </w:tcPr>
          <w:p w14:paraId="065D9DE2" w14:textId="77777777" w:rsidR="004A290A" w:rsidRPr="00CD5B05" w:rsidRDefault="004A290A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Timeline</w:t>
            </w:r>
          </w:p>
          <w:p w14:paraId="507E8D2A" w14:textId="19CCF1DF" w:rsidR="004A290A" w:rsidRPr="00CD5B05" w:rsidRDefault="004A290A" w:rsidP="00CD5B05">
            <w:pPr>
              <w:pStyle w:val="Caption"/>
            </w:pPr>
            <w:r w:rsidRPr="00CD5B05">
              <w:t>What are the important dates for achieving</w:t>
            </w:r>
            <w:r w:rsidR="000926D8">
              <w:t xml:space="preserve"> </w:t>
            </w:r>
            <w:r w:rsidRPr="00CD5B05">
              <w:t>project activities? Include deadlines and</w:t>
            </w:r>
            <w:r w:rsidR="000926D8">
              <w:t xml:space="preserve"> </w:t>
            </w:r>
            <w:r w:rsidRPr="00CD5B05">
              <w:t>benchmarks.</w:t>
            </w:r>
          </w:p>
        </w:tc>
      </w:tr>
      <w:tr w:rsidR="004A290A" w:rsidRPr="00CD5B05" w14:paraId="1C63B5D8" w14:textId="77777777" w:rsidTr="00FB2909">
        <w:trPr>
          <w:trHeight w:val="477"/>
        </w:trPr>
        <w:tc>
          <w:tcPr>
            <w:tcW w:w="2604" w:type="dxa"/>
            <w:vMerge/>
          </w:tcPr>
          <w:p w14:paraId="1E8B24A7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428" w:type="dxa"/>
            <w:vMerge/>
          </w:tcPr>
          <w:p w14:paraId="5B09CC32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025" w:type="dxa"/>
            <w:vMerge/>
          </w:tcPr>
          <w:p w14:paraId="21EB767A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96" w:type="dxa"/>
            <w:tcBorders>
              <w:bottom w:val="single" w:sz="12" w:space="0" w:color="494949" w:themeColor="text1"/>
            </w:tcBorders>
          </w:tcPr>
          <w:p w14:paraId="6A623A85" w14:textId="53073466" w:rsidR="004A290A" w:rsidRPr="00DB3963" w:rsidRDefault="004A290A" w:rsidP="00CD5B05">
            <w:pPr>
              <w:pStyle w:val="Caption"/>
            </w:pPr>
            <w:r w:rsidRPr="231B51C2">
              <w:rPr>
                <w:rStyle w:val="Emphasis"/>
              </w:rPr>
              <w:t>Start</w:t>
            </w:r>
            <w:r w:rsidR="00DB3963" w:rsidRPr="231B51C2">
              <w:rPr>
                <w:rStyle w:val="Emphasis"/>
              </w:rPr>
              <w:t xml:space="preserve"> </w:t>
            </w:r>
          </w:p>
          <w:p w14:paraId="152A050E" w14:textId="786C4202" w:rsidR="004A290A" w:rsidRPr="00DB3963" w:rsidRDefault="004A290A" w:rsidP="00CD5B05">
            <w:pPr>
              <w:pStyle w:val="Caption"/>
            </w:pPr>
            <w:r>
              <w:t>MM/DD/YY</w:t>
            </w:r>
            <w:r w:rsidR="36076C79">
              <w:t>:</w:t>
            </w:r>
          </w:p>
        </w:tc>
        <w:tc>
          <w:tcPr>
            <w:tcW w:w="2016" w:type="dxa"/>
            <w:tcBorders>
              <w:bottom w:val="single" w:sz="12" w:space="0" w:color="494949" w:themeColor="text1"/>
            </w:tcBorders>
          </w:tcPr>
          <w:p w14:paraId="45DABEE2" w14:textId="07B7971F" w:rsidR="004A290A" w:rsidRPr="00DB3963" w:rsidRDefault="004A290A" w:rsidP="231B51C2">
            <w:pPr>
              <w:pStyle w:val="Caption"/>
              <w:rPr>
                <w:b/>
                <w:bCs/>
              </w:rPr>
            </w:pPr>
            <w:r w:rsidRPr="231B51C2">
              <w:rPr>
                <w:rStyle w:val="Emphasis"/>
              </w:rPr>
              <w:t>End</w:t>
            </w:r>
          </w:p>
          <w:p w14:paraId="54EBFE3A" w14:textId="12120A46" w:rsidR="004A290A" w:rsidRPr="00DB3963" w:rsidRDefault="2CA1328B" w:rsidP="231B51C2">
            <w:pPr>
              <w:rPr>
                <w:rFonts w:ascii="Arial" w:eastAsia="Arial" w:hAnsi="Arial" w:cs="Arial"/>
              </w:rPr>
            </w:pPr>
            <w:r w:rsidRPr="231B51C2">
              <w:rPr>
                <w:rStyle w:val="Emphasis"/>
                <w:rFonts w:ascii="Arial" w:eastAsia="Arial" w:hAnsi="Arial" w:cs="Arial"/>
                <w:b w:val="0"/>
                <w:iCs w:val="0"/>
                <w:color w:val="000000"/>
              </w:rPr>
              <w:t>(activities must end by 9/29/2026)</w:t>
            </w:r>
            <w:r w:rsidR="004A290A" w:rsidRPr="231B51C2">
              <w:rPr>
                <w:rStyle w:val="Emphasis"/>
              </w:rPr>
              <w:t xml:space="preserve"> </w:t>
            </w:r>
          </w:p>
          <w:p w14:paraId="00962DB2" w14:textId="7570A6FE" w:rsidR="004A290A" w:rsidRPr="00DB3963" w:rsidRDefault="004A290A" w:rsidP="00CD5B05">
            <w:pPr>
              <w:pStyle w:val="Caption"/>
            </w:pPr>
            <w:r>
              <w:t>MM/DD/YY</w:t>
            </w:r>
          </w:p>
        </w:tc>
      </w:tr>
      <w:tr w:rsidR="004A290A" w:rsidRPr="00CD5B05" w14:paraId="6B37A15B" w14:textId="77777777" w:rsidTr="00FB2909">
        <w:trPr>
          <w:trHeight w:val="853"/>
        </w:trPr>
        <w:tc>
          <w:tcPr>
            <w:tcW w:w="2604" w:type="dxa"/>
            <w:tcBorders>
              <w:top w:val="single" w:sz="12" w:space="0" w:color="494949" w:themeColor="text1"/>
            </w:tcBorders>
          </w:tcPr>
          <w:p w14:paraId="3843F171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428" w:type="dxa"/>
            <w:tcBorders>
              <w:top w:val="single" w:sz="12" w:space="0" w:color="494949" w:themeColor="text1"/>
            </w:tcBorders>
          </w:tcPr>
          <w:p w14:paraId="21925674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025" w:type="dxa"/>
            <w:tcBorders>
              <w:top w:val="single" w:sz="12" w:space="0" w:color="494949" w:themeColor="text1"/>
            </w:tcBorders>
          </w:tcPr>
          <w:p w14:paraId="060B6C92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96" w:type="dxa"/>
            <w:tcBorders>
              <w:top w:val="single" w:sz="12" w:space="0" w:color="494949" w:themeColor="text1"/>
            </w:tcBorders>
          </w:tcPr>
          <w:p w14:paraId="7F50DB00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16" w:type="dxa"/>
            <w:tcBorders>
              <w:top w:val="single" w:sz="12" w:space="0" w:color="494949" w:themeColor="text1"/>
            </w:tcBorders>
          </w:tcPr>
          <w:p w14:paraId="5BEE9785" w14:textId="77777777" w:rsidR="004A290A" w:rsidRPr="00CD5B05" w:rsidRDefault="004A290A" w:rsidP="00CD5B05">
            <w:pPr>
              <w:pStyle w:val="Caption"/>
            </w:pPr>
          </w:p>
        </w:tc>
      </w:tr>
      <w:tr w:rsidR="004A290A" w:rsidRPr="00CD5B05" w14:paraId="7FED020D" w14:textId="77777777" w:rsidTr="00FB2909">
        <w:trPr>
          <w:trHeight w:val="1092"/>
        </w:trPr>
        <w:tc>
          <w:tcPr>
            <w:tcW w:w="2604" w:type="dxa"/>
          </w:tcPr>
          <w:p w14:paraId="50360A4E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428" w:type="dxa"/>
          </w:tcPr>
          <w:p w14:paraId="4436420E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025" w:type="dxa"/>
          </w:tcPr>
          <w:p w14:paraId="7090E641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96" w:type="dxa"/>
          </w:tcPr>
          <w:p w14:paraId="01DE3D49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16" w:type="dxa"/>
          </w:tcPr>
          <w:p w14:paraId="45E1BBC3" w14:textId="77777777" w:rsidR="004A290A" w:rsidRPr="00CD5B05" w:rsidRDefault="004A290A" w:rsidP="00CD5B05">
            <w:pPr>
              <w:pStyle w:val="Caption"/>
            </w:pPr>
          </w:p>
        </w:tc>
      </w:tr>
    </w:tbl>
    <w:p w14:paraId="411BFF33" w14:textId="04C18461" w:rsidR="00FB2909" w:rsidRPr="00FB2909" w:rsidRDefault="00FB2909" w:rsidP="00FB2909">
      <w:pPr>
        <w:tabs>
          <w:tab w:val="left" w:pos="9856"/>
        </w:tabs>
      </w:pPr>
    </w:p>
    <w:sectPr w:rsidR="00FB2909" w:rsidRPr="00FB2909" w:rsidSect="007B6EB4">
      <w:head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5A9619" w14:textId="77777777" w:rsidR="00A10289" w:rsidRDefault="00A10289" w:rsidP="00577E3B">
      <w:pPr>
        <w:spacing w:line="240" w:lineRule="auto"/>
      </w:pPr>
      <w:r>
        <w:separator/>
      </w:r>
    </w:p>
  </w:endnote>
  <w:endnote w:type="continuationSeparator" w:id="0">
    <w:p w14:paraId="5EC88567" w14:textId="77777777" w:rsidR="00A10289" w:rsidRDefault="00A10289" w:rsidP="00577E3B">
      <w:pPr>
        <w:spacing w:line="240" w:lineRule="auto"/>
      </w:pPr>
      <w:r>
        <w:continuationSeparator/>
      </w:r>
    </w:p>
  </w:endnote>
  <w:endnote w:type="continuationNotice" w:id="1">
    <w:p w14:paraId="5AB76669" w14:textId="77777777" w:rsidR="00A10289" w:rsidRDefault="00A1028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49A50D" w14:textId="449C7007" w:rsidR="29AA459F" w:rsidRDefault="29AA459F" w:rsidP="29AA459F">
    <w:pPr>
      <w:jc w:val="center"/>
    </w:pPr>
  </w:p>
  <w:p w14:paraId="0CC59A33" w14:textId="106BF0C0" w:rsidR="001469D0" w:rsidRDefault="001469D0" w:rsidP="00955921">
    <w:pPr>
      <w:pStyle w:val="Footer"/>
      <w:ind w:left="8640" w:firstLine="180"/>
      <w:rPr>
        <w:rStyle w:val="TitleInline"/>
        <w:color w:val="009782" w:themeColor="accent2"/>
        <w:spacing w:val="0"/>
        <w:sz w:val="18"/>
        <w:szCs w:val="18"/>
      </w:rPr>
    </w:pPr>
    <w:r w:rsidRPr="00B91C98">
      <w:rPr>
        <w:noProof/>
        <w:color w:val="009782" w:themeColor="accent2"/>
        <w:sz w:val="17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8B0DAE5" wp14:editId="76C42239">
              <wp:simplePos x="0" y="0"/>
              <wp:positionH relativeFrom="page">
                <wp:align>right</wp:align>
              </wp:positionH>
              <wp:positionV relativeFrom="page">
                <wp:posOffset>6254750</wp:posOffset>
              </wp:positionV>
              <wp:extent cx="10052050" cy="1411605"/>
              <wp:effectExtent l="0" t="0" r="0" b="0"/>
              <wp:wrapNone/>
              <wp:docPr id="120707041" name="Tex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2050" cy="1411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E94DC09" w14:textId="77777777" w:rsidR="00955921" w:rsidRDefault="00E55659" w:rsidP="00CF78A5">
                          <w:pPr>
                            <w:pStyle w:val="Footer"/>
                            <w:tabs>
                              <w:tab w:val="right" w:pos="12960"/>
                            </w:tabs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19F257" wp14:editId="7472DA41">
                                <wp:extent cx="2296795" cy="558800"/>
                                <wp:effectExtent l="0" t="0" r="8255" b="0"/>
                                <wp:docPr id="256859398" name="Logo">
                                  <a:extLst xmlns:a="http://schemas.openxmlformats.org/drawingml/2006/main">
                                    <a:ext uri="{FF2B5EF4-FFF2-40B4-BE49-F238E27FC236}">
                                      <a16:creationId xmlns:a16="http://schemas.microsoft.com/office/drawing/2014/main" id="{46E464DE-5BB5-EB41-B5DC-FBBE4AD5FD33}"/>
                                    </a:ext>
                                  </a:extLst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Logo">
                                          <a:extLst>
                                            <a:ext uri="{FF2B5EF4-FFF2-40B4-BE49-F238E27FC236}">
                                              <a16:creationId xmlns:a16="http://schemas.microsoft.com/office/drawing/2014/main" id="{46E464DE-5BB5-EB41-B5DC-FBBE4AD5FD33}"/>
                                            </a:ext>
                                          </a:extLst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96DAC541-7B7A-43D3-8B79-37D633B846F1}">
                                              <asvg:svgBlip xmlns:asvg="http://schemas.microsoft.com/office/drawing/2016/SVG/main" r:embed="rId2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296795" cy="558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</w:r>
                        </w:p>
                        <w:p w14:paraId="0169F3CC" w14:textId="77777777" w:rsidR="00955921" w:rsidRDefault="00955921" w:rsidP="00955921">
                          <w:pPr>
                            <w:pStyle w:val="Footer"/>
                            <w:tabs>
                              <w:tab w:val="right" w:pos="12960"/>
                            </w:tabs>
                            <w:ind w:left="7830"/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</w:pPr>
                        </w:p>
                        <w:p w14:paraId="23BD7ACF" w14:textId="7FC9F286" w:rsidR="00B91C98" w:rsidRPr="00B91C98" w:rsidRDefault="00B91C98" w:rsidP="00955921">
                          <w:pPr>
                            <w:pStyle w:val="Footer"/>
                            <w:tabs>
                              <w:tab w:val="right" w:pos="12960"/>
                            </w:tabs>
                            <w:ind w:left="9360"/>
                            <w:rPr>
                              <w:b/>
                              <w:color w:val="009782" w:themeColor="accent2"/>
                              <w:spacing w:val="0"/>
                              <w:szCs w:val="18"/>
                            </w:rPr>
                          </w:pPr>
                          <w:r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 xml:space="preserve">Page </w:t>
                          </w:r>
                          <w:r w:rsidR="00844E59" w:rsidRPr="00844E59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844E59" w:rsidRPr="00844E59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PAGE   \* MERGEFORMAT </w:instrText>
                          </w:r>
                          <w:r w:rsidR="00844E59" w:rsidRPr="00844E59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844E59" w:rsidRPr="00844E59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1</w:t>
                          </w:r>
                          <w:r w:rsidR="00844E59" w:rsidRPr="00844E59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  <w:r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 xml:space="preserve"> of </w:t>
                          </w:r>
                          <w:r w:rsidR="00844E59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0" tIns="254000" rIns="914400" bIns="254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 xmlns:asvg="http://schemas.microsoft.com/office/drawing/2016/SVG/main">
          <w:pict>
            <v:shapetype id="_x0000_t202" coordsize="21600,21600" o:spt="202" path="m,l,21600r21600,l21600,xe" w14:anchorId="58B0DAE5">
              <v:stroke joinstyle="miter"/>
              <v:path gradientshapeok="t" o:connecttype="rect"/>
            </v:shapetype>
            <v:shape id="Text" style="position:absolute;left:0;text-align:left;margin-left:740.3pt;margin-top:492.5pt;width:791.5pt;height:111.15pt;z-index:-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bottom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">
              <v:textbox inset="1in,20pt,1in,20pt">
                <w:txbxContent>
                  <w:p w:rsidR="00955921" w:rsidP="00CF78A5" w:rsidRDefault="00E55659" w14:paraId="0E94DC09" w14:textId="77777777">
                    <w:pPr>
                      <w:pStyle w:val="Footer"/>
                      <w:tabs>
                        <w:tab w:val="right" w:pos="12960"/>
                      </w:tabs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E19F257" wp14:editId="7472DA41">
                          <wp:extent cx="2296795" cy="558800"/>
                          <wp:effectExtent l="0" t="0" r="8255" b="0"/>
                          <wp:docPr id="256859398" name="Logo">
                            <a:extLst xmlns:a="http://schemas.openxmlformats.org/drawingml/2006/main">
                              <a:ext uri="{FF2B5EF4-FFF2-40B4-BE49-F238E27FC236}">
                                <a16:creationId xmlns:a16="http://schemas.microsoft.com/office/drawing/2014/main" id="{46E464DE-5BB5-EB41-B5DC-FBBE4AD5FD33}"/>
                              </a:ext>
                            </a:extLst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Logo">
                                    <a:extLst>
                                      <a:ext uri="{FF2B5EF4-FFF2-40B4-BE49-F238E27FC236}">
                                        <a16:creationId xmlns:a16="http://schemas.microsoft.com/office/drawing/2014/main" id="{46E464DE-5BB5-EB41-B5DC-FBBE4AD5FD33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4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296795" cy="558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</w:r>
                  </w:p>
                  <w:p w:rsidR="00955921" w:rsidP="00955921" w:rsidRDefault="00955921" w14:paraId="0169F3CC" w14:textId="77777777">
                    <w:pPr>
                      <w:pStyle w:val="Footer"/>
                      <w:tabs>
                        <w:tab w:val="right" w:pos="12960"/>
                      </w:tabs>
                      <w:ind w:left="7830"/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</w:pPr>
                  </w:p>
                  <w:p w:rsidRPr="00B91C98" w:rsidR="00B91C98" w:rsidP="00955921" w:rsidRDefault="00B91C98" w14:paraId="23BD7ACF" w14:textId="7FC9F286">
                    <w:pPr>
                      <w:pStyle w:val="Footer"/>
                      <w:tabs>
                        <w:tab w:val="right" w:pos="12960"/>
                      </w:tabs>
                      <w:ind w:left="9360"/>
                      <w:rPr>
                        <w:b/>
                        <w:color w:val="009782" w:themeColor="accent2"/>
                        <w:spacing w:val="0"/>
                        <w:szCs w:val="18"/>
                      </w:rPr>
                    </w:pP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 xml:space="preserve">Page </w:t>
                    </w:r>
                    <w:r w:rsidRPr="00844E59" w:rsidR="00844E59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844E59" w:rsidR="00844E59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PAGE   \* MERGEFORMAT </w:instrText>
                    </w:r>
                    <w:r w:rsidRPr="00844E59" w:rsidR="00844E59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844E59" w:rsidR="00844E59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1</w:t>
                    </w:r>
                    <w:r w:rsidRPr="00844E59" w:rsidR="00844E59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 xml:space="preserve"> of </w:t>
                    </w:r>
                    <w:r w:rsidR="00844E59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546957D" w14:textId="102594AE" w:rsidR="008F7214" w:rsidRPr="00B63CD5" w:rsidRDefault="5FF8111E" w:rsidP="00955921">
    <w:pPr>
      <w:pStyle w:val="Footer"/>
      <w:ind w:left="9360"/>
      <w:rPr>
        <w:rStyle w:val="TitleInline"/>
        <w:color w:val="009782" w:themeColor="accent2"/>
        <w:spacing w:val="0"/>
        <w:sz w:val="18"/>
        <w:szCs w:val="18"/>
      </w:rPr>
    </w:pPr>
    <w:r w:rsidRPr="00B63CD5">
      <w:rPr>
        <w:rStyle w:val="TitleInline"/>
        <w:color w:val="009782" w:themeColor="accent2"/>
        <w:spacing w:val="0"/>
        <w:sz w:val="18"/>
        <w:szCs w:val="18"/>
      </w:rPr>
      <w:t xml:space="preserve">Decolonizing data for Indigenous people, </w:t>
    </w:r>
    <w:r w:rsidR="008F7214" w:rsidRPr="00B63CD5">
      <w:rPr>
        <w:rStyle w:val="TitleInline"/>
        <w:color w:val="009782" w:themeColor="accent2"/>
        <w:spacing w:val="0"/>
        <w:sz w:val="18"/>
        <w:szCs w:val="18"/>
      </w:rPr>
      <w:br/>
    </w:r>
    <w:r w:rsidRPr="00B63CD5">
      <w:rPr>
        <w:rStyle w:val="TitleInline"/>
        <w:color w:val="009782" w:themeColor="accent2"/>
        <w:spacing w:val="0"/>
        <w:sz w:val="18"/>
        <w:szCs w:val="18"/>
      </w:rPr>
      <w:t xml:space="preserve">by Indigenous people </w:t>
    </w:r>
  </w:p>
  <w:p w14:paraId="3FE1ABE9" w14:textId="77777777" w:rsidR="008F7214" w:rsidRPr="00B63CD5" w:rsidRDefault="5FF8111E" w:rsidP="00955921">
    <w:pPr>
      <w:pStyle w:val="Footer"/>
      <w:ind w:left="9360"/>
      <w:rPr>
        <w:b/>
        <w:bCs/>
        <w:color w:val="009782" w:themeColor="accent2"/>
        <w:spacing w:val="0"/>
      </w:rPr>
    </w:pPr>
    <w:r w:rsidRPr="5FF8111E">
      <w:rPr>
        <w:noProof/>
        <w:color w:val="009782" w:themeColor="accent2"/>
        <w:spacing w:val="0"/>
      </w:rPr>
      <w:t>611 12th Ave S, Seattle, WA 98144</w:t>
    </w:r>
    <w:r w:rsidR="008F7214" w:rsidRPr="00B63CD5">
      <w:rPr>
        <w:noProof/>
        <w:color w:val="009782" w:themeColor="accent2"/>
        <w:spacing w:val="0"/>
        <w:szCs w:val="18"/>
      </w:rPr>
      <w:br/>
    </w:r>
    <w:r w:rsidRPr="5FF8111E">
      <w:rPr>
        <w:noProof/>
        <w:color w:val="009782" w:themeColor="accent2"/>
        <w:spacing w:val="0"/>
      </w:rPr>
      <w:t>206-812-3030</w:t>
    </w:r>
    <w:r w:rsidRPr="5FF8111E">
      <w:rPr>
        <w:noProof/>
        <w:color w:val="009782" w:themeColor="accent2"/>
        <w:spacing w:val="0"/>
      </w:rPr>
      <w:t> </w:t>
    </w:r>
    <w:r w:rsidRPr="5FF8111E">
      <w:rPr>
        <w:noProof/>
        <w:color w:val="009782" w:themeColor="accent2"/>
        <w:spacing w:val="0"/>
      </w:rPr>
      <w:t>|</w:t>
    </w:r>
    <w:r w:rsidRPr="5FF8111E">
      <w:rPr>
        <w:noProof/>
        <w:color w:val="009782" w:themeColor="accent2"/>
        <w:spacing w:val="0"/>
      </w:rPr>
      <w:t> </w:t>
    </w:r>
    <w:r w:rsidRPr="5FF8111E">
      <w:rPr>
        <w:noProof/>
        <w:color w:val="009782" w:themeColor="accent2"/>
        <w:spacing w:val="0"/>
      </w:rPr>
      <w:t>uihi.org</w:t>
    </w:r>
  </w:p>
  <w:p w14:paraId="48AEE217" w14:textId="31E0E2FA" w:rsidR="007B6EB4" w:rsidRDefault="007B6EB4" w:rsidP="00844E59">
    <w:pPr>
      <w:pStyle w:val="Footer"/>
      <w:tabs>
        <w:tab w:val="clear" w:pos="5400"/>
        <w:tab w:val="clear" w:pos="11040"/>
        <w:tab w:val="left" w:pos="106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32EA3A" w14:textId="77777777" w:rsidR="00A10289" w:rsidRDefault="00A10289" w:rsidP="00577E3B">
      <w:pPr>
        <w:spacing w:line="240" w:lineRule="auto"/>
      </w:pPr>
      <w:r>
        <w:separator/>
      </w:r>
    </w:p>
  </w:footnote>
  <w:footnote w:type="continuationSeparator" w:id="0">
    <w:p w14:paraId="207F5533" w14:textId="77777777" w:rsidR="00A10289" w:rsidRDefault="00A10289" w:rsidP="00577E3B">
      <w:pPr>
        <w:spacing w:line="240" w:lineRule="auto"/>
      </w:pPr>
      <w:r>
        <w:continuationSeparator/>
      </w:r>
    </w:p>
  </w:footnote>
  <w:footnote w:type="continuationNotice" w:id="1">
    <w:p w14:paraId="6789498B" w14:textId="77777777" w:rsidR="00A10289" w:rsidRDefault="00A1028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29AA459F" w14:paraId="326A775A" w14:textId="77777777" w:rsidTr="29AA459F">
      <w:trPr>
        <w:trHeight w:val="300"/>
      </w:trPr>
      <w:tc>
        <w:tcPr>
          <w:tcW w:w="4320" w:type="dxa"/>
        </w:tcPr>
        <w:p w14:paraId="54FD86C6" w14:textId="4BCB605B" w:rsidR="29AA459F" w:rsidRDefault="29AA459F" w:rsidP="29AA459F">
          <w:pPr>
            <w:ind w:left="-115"/>
          </w:pPr>
        </w:p>
      </w:tc>
      <w:tc>
        <w:tcPr>
          <w:tcW w:w="4320" w:type="dxa"/>
        </w:tcPr>
        <w:p w14:paraId="1E7A6532" w14:textId="53FC3201" w:rsidR="29AA459F" w:rsidRDefault="29AA459F" w:rsidP="29AA459F">
          <w:pPr>
            <w:jc w:val="center"/>
          </w:pPr>
        </w:p>
      </w:tc>
      <w:tc>
        <w:tcPr>
          <w:tcW w:w="4320" w:type="dxa"/>
        </w:tcPr>
        <w:p w14:paraId="6AB5D433" w14:textId="1A502BA1" w:rsidR="29AA459F" w:rsidRDefault="29AA459F" w:rsidP="29AA459F">
          <w:pPr>
            <w:ind w:right="-115"/>
            <w:jc w:val="right"/>
          </w:pPr>
        </w:p>
      </w:tc>
    </w:tr>
  </w:tbl>
  <w:p w14:paraId="477D2115" w14:textId="3AD9AD56" w:rsidR="29AA459F" w:rsidRDefault="29AA4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436C66" w14:textId="77777777" w:rsidR="00DB3963" w:rsidRPr="000926D8" w:rsidRDefault="00DB3963" w:rsidP="00DB3963">
    <w:pPr>
      <w:pStyle w:val="Header"/>
      <w:rPr>
        <w:rStyle w:val="Emphasis"/>
      </w:rPr>
    </w:pPr>
    <w:r w:rsidRPr="000926D8">
      <w:rPr>
        <w:rStyle w:val="Emphasis"/>
      </w:rPr>
      <w:t>Work Plan (RFA—SAGE COMMUNITY GRA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CACDB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2C99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5CC4E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2C82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363E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A27F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32EB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684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C3E41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BEEF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5685B3"/>
    <w:multiLevelType w:val="hybridMultilevel"/>
    <w:tmpl w:val="A536B232"/>
    <w:lvl w:ilvl="0" w:tplc="97066C36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CCF42FB8">
      <w:start w:val="1"/>
      <w:numFmt w:val="bullet"/>
      <w:lvlText w:val="o"/>
      <w:lvlJc w:val="left"/>
      <w:pPr>
        <w:ind w:left="1200" w:hanging="360"/>
      </w:pPr>
      <w:rPr>
        <w:rFonts w:ascii="Courier New" w:hAnsi="Courier New" w:hint="default"/>
      </w:rPr>
    </w:lvl>
    <w:lvl w:ilvl="2" w:tplc="2604B79C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8DAC82C8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A7666526">
      <w:start w:val="1"/>
      <w:numFmt w:val="bullet"/>
      <w:lvlText w:val="o"/>
      <w:lvlJc w:val="left"/>
      <w:pPr>
        <w:ind w:left="3360" w:hanging="360"/>
      </w:pPr>
      <w:rPr>
        <w:rFonts w:ascii="Courier New" w:hAnsi="Courier New" w:hint="default"/>
      </w:rPr>
    </w:lvl>
    <w:lvl w:ilvl="5" w:tplc="BFAA8F8A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2F18365E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30A46E14">
      <w:start w:val="1"/>
      <w:numFmt w:val="bullet"/>
      <w:lvlText w:val="o"/>
      <w:lvlJc w:val="left"/>
      <w:pPr>
        <w:ind w:left="5520" w:hanging="360"/>
      </w:pPr>
      <w:rPr>
        <w:rFonts w:ascii="Courier New" w:hAnsi="Courier New" w:hint="default"/>
      </w:rPr>
    </w:lvl>
    <w:lvl w:ilvl="8" w:tplc="62502D26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1" w15:restartNumberingAfterBreak="0">
    <w:nsid w:val="0AAA0B81"/>
    <w:multiLevelType w:val="hybridMultilevel"/>
    <w:tmpl w:val="8A94E2B4"/>
    <w:lvl w:ilvl="0" w:tplc="9A02CEE8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1B7EF6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82B1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7E15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26AE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67C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5EC9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32CC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04E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BABDA6"/>
    <w:multiLevelType w:val="hybridMultilevel"/>
    <w:tmpl w:val="82601914"/>
    <w:lvl w:ilvl="0" w:tplc="8A1019E4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C2F236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2206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AE91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4409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DCB4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D861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E4DC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FCBD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6F6717"/>
    <w:multiLevelType w:val="hybridMultilevel"/>
    <w:tmpl w:val="B25CF346"/>
    <w:lvl w:ilvl="0" w:tplc="73482734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6CE286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2039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24AC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900E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84A4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D055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1063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56C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FB502"/>
    <w:multiLevelType w:val="hybridMultilevel"/>
    <w:tmpl w:val="CA34E6E4"/>
    <w:lvl w:ilvl="0" w:tplc="6346E5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B680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8AD9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0448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9C64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5E19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663F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009D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92CB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A914B1"/>
    <w:multiLevelType w:val="hybridMultilevel"/>
    <w:tmpl w:val="0432738E"/>
    <w:lvl w:ilvl="0" w:tplc="7A28AC76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C1FEB2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7270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6670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72FB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3AE3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B432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E096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9A66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597079"/>
    <w:multiLevelType w:val="hybridMultilevel"/>
    <w:tmpl w:val="48706486"/>
    <w:lvl w:ilvl="0" w:tplc="F6769578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8F08952E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85D4AB2A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E90BEF8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DDA4610C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813EAE18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71EA7CEA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AB0A5242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1AB029FE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7" w15:restartNumberingAfterBreak="0">
    <w:nsid w:val="72D08C03"/>
    <w:multiLevelType w:val="hybridMultilevel"/>
    <w:tmpl w:val="AF049E6A"/>
    <w:lvl w:ilvl="0" w:tplc="D61C8FB8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63A23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2406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9699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D66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DCF0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6A76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121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9E6F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7993157">
    <w:abstractNumId w:val="16"/>
  </w:num>
  <w:num w:numId="2" w16cid:durableId="1300958485">
    <w:abstractNumId w:val="14"/>
  </w:num>
  <w:num w:numId="3" w16cid:durableId="1730420890">
    <w:abstractNumId w:val="10"/>
  </w:num>
  <w:num w:numId="4" w16cid:durableId="973948371">
    <w:abstractNumId w:val="12"/>
  </w:num>
  <w:num w:numId="5" w16cid:durableId="1372265299">
    <w:abstractNumId w:val="13"/>
  </w:num>
  <w:num w:numId="6" w16cid:durableId="1739208521">
    <w:abstractNumId w:val="15"/>
  </w:num>
  <w:num w:numId="7" w16cid:durableId="161820018">
    <w:abstractNumId w:val="11"/>
  </w:num>
  <w:num w:numId="8" w16cid:durableId="1539850242">
    <w:abstractNumId w:val="17"/>
  </w:num>
  <w:num w:numId="9" w16cid:durableId="207571817">
    <w:abstractNumId w:val="0"/>
  </w:num>
  <w:num w:numId="10" w16cid:durableId="789127035">
    <w:abstractNumId w:val="1"/>
  </w:num>
  <w:num w:numId="11" w16cid:durableId="298651316">
    <w:abstractNumId w:val="2"/>
  </w:num>
  <w:num w:numId="12" w16cid:durableId="306937263">
    <w:abstractNumId w:val="3"/>
  </w:num>
  <w:num w:numId="13" w16cid:durableId="625507398">
    <w:abstractNumId w:val="8"/>
  </w:num>
  <w:num w:numId="14" w16cid:durableId="389501454">
    <w:abstractNumId w:val="4"/>
  </w:num>
  <w:num w:numId="15" w16cid:durableId="1561207603">
    <w:abstractNumId w:val="5"/>
  </w:num>
  <w:num w:numId="16" w16cid:durableId="853881302">
    <w:abstractNumId w:val="6"/>
  </w:num>
  <w:num w:numId="17" w16cid:durableId="1223373356">
    <w:abstractNumId w:val="7"/>
  </w:num>
  <w:num w:numId="18" w16cid:durableId="349257460">
    <w:abstractNumId w:val="9"/>
  </w:num>
  <w:num w:numId="19" w16cid:durableId="720783386">
    <w:abstractNumId w:val="0"/>
  </w:num>
  <w:num w:numId="20" w16cid:durableId="1120495943">
    <w:abstractNumId w:val="1"/>
  </w:num>
  <w:num w:numId="21" w16cid:durableId="716127215">
    <w:abstractNumId w:val="2"/>
  </w:num>
  <w:num w:numId="22" w16cid:durableId="261308314">
    <w:abstractNumId w:val="3"/>
  </w:num>
  <w:num w:numId="23" w16cid:durableId="1860659483">
    <w:abstractNumId w:val="8"/>
  </w:num>
  <w:num w:numId="24" w16cid:durableId="1516725578">
    <w:abstractNumId w:val="4"/>
  </w:num>
  <w:num w:numId="25" w16cid:durableId="15734128">
    <w:abstractNumId w:val="5"/>
  </w:num>
  <w:num w:numId="26" w16cid:durableId="9376542">
    <w:abstractNumId w:val="6"/>
  </w:num>
  <w:num w:numId="27" w16cid:durableId="1965188092">
    <w:abstractNumId w:val="7"/>
  </w:num>
  <w:num w:numId="28" w16cid:durableId="1831562089">
    <w:abstractNumId w:val="9"/>
  </w:num>
  <w:num w:numId="29" w16cid:durableId="908424976">
    <w:abstractNumId w:val="0"/>
  </w:num>
  <w:num w:numId="30" w16cid:durableId="458766372">
    <w:abstractNumId w:val="1"/>
  </w:num>
  <w:num w:numId="31" w16cid:durableId="599292700">
    <w:abstractNumId w:val="2"/>
  </w:num>
  <w:num w:numId="32" w16cid:durableId="878053531">
    <w:abstractNumId w:val="3"/>
  </w:num>
  <w:num w:numId="33" w16cid:durableId="1301812109">
    <w:abstractNumId w:val="8"/>
  </w:num>
  <w:num w:numId="34" w16cid:durableId="2144958011">
    <w:abstractNumId w:val="4"/>
  </w:num>
  <w:num w:numId="35" w16cid:durableId="1431194858">
    <w:abstractNumId w:val="5"/>
  </w:num>
  <w:num w:numId="36" w16cid:durableId="1393650421">
    <w:abstractNumId w:val="6"/>
  </w:num>
  <w:num w:numId="37" w16cid:durableId="1992830229">
    <w:abstractNumId w:val="7"/>
  </w:num>
  <w:num w:numId="38" w16cid:durableId="89592045">
    <w:abstractNumId w:val="9"/>
  </w:num>
  <w:num w:numId="39" w16cid:durableId="1063601020">
    <w:abstractNumId w:val="0"/>
  </w:num>
  <w:num w:numId="40" w16cid:durableId="942566919">
    <w:abstractNumId w:val="1"/>
  </w:num>
  <w:num w:numId="41" w16cid:durableId="275453446">
    <w:abstractNumId w:val="2"/>
  </w:num>
  <w:num w:numId="42" w16cid:durableId="534854631">
    <w:abstractNumId w:val="3"/>
  </w:num>
  <w:num w:numId="43" w16cid:durableId="662901135">
    <w:abstractNumId w:val="8"/>
  </w:num>
  <w:num w:numId="44" w16cid:durableId="658458974">
    <w:abstractNumId w:val="4"/>
  </w:num>
  <w:num w:numId="45" w16cid:durableId="1020398464">
    <w:abstractNumId w:val="5"/>
  </w:num>
  <w:num w:numId="46" w16cid:durableId="950861960">
    <w:abstractNumId w:val="6"/>
  </w:num>
  <w:num w:numId="47" w16cid:durableId="1921522128">
    <w:abstractNumId w:val="7"/>
  </w:num>
  <w:num w:numId="48" w16cid:durableId="934090741">
    <w:abstractNumId w:val="9"/>
  </w:num>
  <w:num w:numId="49" w16cid:durableId="433329643">
    <w:abstractNumId w:val="0"/>
  </w:num>
  <w:num w:numId="50" w16cid:durableId="1186018351">
    <w:abstractNumId w:val="1"/>
  </w:num>
  <w:num w:numId="51" w16cid:durableId="93865433">
    <w:abstractNumId w:val="2"/>
  </w:num>
  <w:num w:numId="52" w16cid:durableId="604459810">
    <w:abstractNumId w:val="3"/>
  </w:num>
  <w:num w:numId="53" w16cid:durableId="29768890">
    <w:abstractNumId w:val="8"/>
  </w:num>
  <w:num w:numId="54" w16cid:durableId="720248846">
    <w:abstractNumId w:val="4"/>
  </w:num>
  <w:num w:numId="55" w16cid:durableId="213086175">
    <w:abstractNumId w:val="5"/>
  </w:num>
  <w:num w:numId="56" w16cid:durableId="645864359">
    <w:abstractNumId w:val="6"/>
  </w:num>
  <w:num w:numId="57" w16cid:durableId="126243108">
    <w:abstractNumId w:val="7"/>
  </w:num>
  <w:num w:numId="58" w16cid:durableId="2039968766">
    <w:abstractNumId w:val="9"/>
  </w:num>
  <w:num w:numId="59" w16cid:durableId="1660040544">
    <w:abstractNumId w:val="0"/>
  </w:num>
  <w:num w:numId="60" w16cid:durableId="1086806755">
    <w:abstractNumId w:val="1"/>
  </w:num>
  <w:num w:numId="61" w16cid:durableId="1057627115">
    <w:abstractNumId w:val="2"/>
  </w:num>
  <w:num w:numId="62" w16cid:durableId="1715077137">
    <w:abstractNumId w:val="3"/>
  </w:num>
  <w:num w:numId="63" w16cid:durableId="327907120">
    <w:abstractNumId w:val="8"/>
  </w:num>
  <w:num w:numId="64" w16cid:durableId="1879736194">
    <w:abstractNumId w:val="4"/>
  </w:num>
  <w:num w:numId="65" w16cid:durableId="620577921">
    <w:abstractNumId w:val="5"/>
  </w:num>
  <w:num w:numId="66" w16cid:durableId="1470240998">
    <w:abstractNumId w:val="6"/>
  </w:num>
  <w:num w:numId="67" w16cid:durableId="397288047">
    <w:abstractNumId w:val="7"/>
  </w:num>
  <w:num w:numId="68" w16cid:durableId="149830564">
    <w:abstractNumId w:val="9"/>
  </w:num>
  <w:num w:numId="69" w16cid:durableId="288174384">
    <w:abstractNumId w:val="0"/>
  </w:num>
  <w:num w:numId="70" w16cid:durableId="1878813817">
    <w:abstractNumId w:val="1"/>
  </w:num>
  <w:num w:numId="71" w16cid:durableId="1275209808">
    <w:abstractNumId w:val="2"/>
  </w:num>
  <w:num w:numId="72" w16cid:durableId="1386610704">
    <w:abstractNumId w:val="3"/>
  </w:num>
  <w:num w:numId="73" w16cid:durableId="1360735514">
    <w:abstractNumId w:val="8"/>
  </w:num>
  <w:num w:numId="74" w16cid:durableId="965621643">
    <w:abstractNumId w:val="4"/>
  </w:num>
  <w:num w:numId="75" w16cid:durableId="1387948632">
    <w:abstractNumId w:val="5"/>
  </w:num>
  <w:num w:numId="76" w16cid:durableId="89468337">
    <w:abstractNumId w:val="6"/>
  </w:num>
  <w:num w:numId="77" w16cid:durableId="1869491851">
    <w:abstractNumId w:val="7"/>
  </w:num>
  <w:num w:numId="78" w16cid:durableId="468595247">
    <w:abstractNumId w:val="9"/>
  </w:num>
  <w:num w:numId="79" w16cid:durableId="1633435924">
    <w:abstractNumId w:val="0"/>
  </w:num>
  <w:num w:numId="80" w16cid:durableId="287667225">
    <w:abstractNumId w:val="1"/>
  </w:num>
  <w:num w:numId="81" w16cid:durableId="1273855684">
    <w:abstractNumId w:val="2"/>
  </w:num>
  <w:num w:numId="82" w16cid:durableId="1550218154">
    <w:abstractNumId w:val="3"/>
  </w:num>
  <w:num w:numId="83" w16cid:durableId="831289443">
    <w:abstractNumId w:val="8"/>
  </w:num>
  <w:num w:numId="84" w16cid:durableId="1222713130">
    <w:abstractNumId w:val="4"/>
  </w:num>
  <w:num w:numId="85" w16cid:durableId="319887831">
    <w:abstractNumId w:val="5"/>
  </w:num>
  <w:num w:numId="86" w16cid:durableId="1579436618">
    <w:abstractNumId w:val="6"/>
  </w:num>
  <w:num w:numId="87" w16cid:durableId="556161496">
    <w:abstractNumId w:val="7"/>
  </w:num>
  <w:num w:numId="88" w16cid:durableId="1480615357">
    <w:abstractNumId w:val="9"/>
  </w:num>
  <w:num w:numId="89" w16cid:durableId="1804536024">
    <w:abstractNumId w:val="0"/>
  </w:num>
  <w:num w:numId="90" w16cid:durableId="1783304211">
    <w:abstractNumId w:val="1"/>
  </w:num>
  <w:num w:numId="91" w16cid:durableId="297808439">
    <w:abstractNumId w:val="2"/>
  </w:num>
  <w:num w:numId="92" w16cid:durableId="2097969768">
    <w:abstractNumId w:val="3"/>
  </w:num>
  <w:num w:numId="93" w16cid:durableId="2051101501">
    <w:abstractNumId w:val="8"/>
  </w:num>
  <w:num w:numId="94" w16cid:durableId="1685787704">
    <w:abstractNumId w:val="4"/>
  </w:num>
  <w:num w:numId="95" w16cid:durableId="1795054974">
    <w:abstractNumId w:val="5"/>
  </w:num>
  <w:num w:numId="96" w16cid:durableId="531500115">
    <w:abstractNumId w:val="6"/>
  </w:num>
  <w:num w:numId="97" w16cid:durableId="1175025843">
    <w:abstractNumId w:val="7"/>
  </w:num>
  <w:num w:numId="98" w16cid:durableId="845825789">
    <w:abstractNumId w:val="9"/>
  </w:num>
  <w:num w:numId="99" w16cid:durableId="853230449">
    <w:abstractNumId w:val="0"/>
  </w:num>
  <w:num w:numId="100" w16cid:durableId="2013870753">
    <w:abstractNumId w:val="1"/>
  </w:num>
  <w:num w:numId="101" w16cid:durableId="1660233539">
    <w:abstractNumId w:val="2"/>
  </w:num>
  <w:num w:numId="102" w16cid:durableId="107623727">
    <w:abstractNumId w:val="3"/>
  </w:num>
  <w:num w:numId="103" w16cid:durableId="1706129746">
    <w:abstractNumId w:val="8"/>
  </w:num>
  <w:num w:numId="104" w16cid:durableId="253367444">
    <w:abstractNumId w:val="4"/>
  </w:num>
  <w:num w:numId="105" w16cid:durableId="2132744810">
    <w:abstractNumId w:val="5"/>
  </w:num>
  <w:num w:numId="106" w16cid:durableId="1765952476">
    <w:abstractNumId w:val="6"/>
  </w:num>
  <w:num w:numId="107" w16cid:durableId="1441876618">
    <w:abstractNumId w:val="7"/>
  </w:num>
  <w:num w:numId="108" w16cid:durableId="2086410557">
    <w:abstractNumId w:val="9"/>
  </w:num>
  <w:num w:numId="109" w16cid:durableId="1965303511">
    <w:abstractNumId w:val="0"/>
  </w:num>
  <w:num w:numId="110" w16cid:durableId="1530072189">
    <w:abstractNumId w:val="1"/>
  </w:num>
  <w:num w:numId="111" w16cid:durableId="1097024978">
    <w:abstractNumId w:val="2"/>
  </w:num>
  <w:num w:numId="112" w16cid:durableId="1785071755">
    <w:abstractNumId w:val="3"/>
  </w:num>
  <w:num w:numId="113" w16cid:durableId="400060813">
    <w:abstractNumId w:val="8"/>
  </w:num>
  <w:num w:numId="114" w16cid:durableId="1134642932">
    <w:abstractNumId w:val="4"/>
  </w:num>
  <w:num w:numId="115" w16cid:durableId="1393852134">
    <w:abstractNumId w:val="5"/>
  </w:num>
  <w:num w:numId="116" w16cid:durableId="853376234">
    <w:abstractNumId w:val="6"/>
  </w:num>
  <w:num w:numId="117" w16cid:durableId="1323311598">
    <w:abstractNumId w:val="7"/>
  </w:num>
  <w:num w:numId="118" w16cid:durableId="1299804771">
    <w:abstractNumId w:val="9"/>
  </w:num>
  <w:num w:numId="119" w16cid:durableId="804390371">
    <w:abstractNumId w:val="0"/>
  </w:num>
  <w:num w:numId="120" w16cid:durableId="43069653">
    <w:abstractNumId w:val="1"/>
  </w:num>
  <w:num w:numId="121" w16cid:durableId="1266618561">
    <w:abstractNumId w:val="2"/>
  </w:num>
  <w:num w:numId="122" w16cid:durableId="797531577">
    <w:abstractNumId w:val="3"/>
  </w:num>
  <w:num w:numId="123" w16cid:durableId="1811629047">
    <w:abstractNumId w:val="8"/>
  </w:num>
  <w:num w:numId="124" w16cid:durableId="951208699">
    <w:abstractNumId w:val="4"/>
  </w:num>
  <w:num w:numId="125" w16cid:durableId="799421963">
    <w:abstractNumId w:val="5"/>
  </w:num>
  <w:num w:numId="126" w16cid:durableId="1941524263">
    <w:abstractNumId w:val="6"/>
  </w:num>
  <w:num w:numId="127" w16cid:durableId="718170314">
    <w:abstractNumId w:val="7"/>
  </w:num>
  <w:num w:numId="128" w16cid:durableId="1753695203">
    <w:abstractNumId w:val="9"/>
  </w:num>
  <w:num w:numId="129" w16cid:durableId="881596587">
    <w:abstractNumId w:val="0"/>
  </w:num>
  <w:num w:numId="130" w16cid:durableId="1360667578">
    <w:abstractNumId w:val="1"/>
  </w:num>
  <w:num w:numId="131" w16cid:durableId="1092822805">
    <w:abstractNumId w:val="2"/>
  </w:num>
  <w:num w:numId="132" w16cid:durableId="1876965360">
    <w:abstractNumId w:val="3"/>
  </w:num>
  <w:num w:numId="133" w16cid:durableId="1316181182">
    <w:abstractNumId w:val="8"/>
  </w:num>
  <w:num w:numId="134" w16cid:durableId="1824619920">
    <w:abstractNumId w:val="4"/>
  </w:num>
  <w:num w:numId="135" w16cid:durableId="920067140">
    <w:abstractNumId w:val="5"/>
  </w:num>
  <w:num w:numId="136" w16cid:durableId="1058044584">
    <w:abstractNumId w:val="6"/>
  </w:num>
  <w:num w:numId="137" w16cid:durableId="1616131250">
    <w:abstractNumId w:val="7"/>
  </w:num>
  <w:num w:numId="138" w16cid:durableId="2068260513">
    <w:abstractNumId w:val="9"/>
  </w:num>
  <w:num w:numId="139" w16cid:durableId="1823041516">
    <w:abstractNumId w:val="0"/>
  </w:num>
  <w:num w:numId="140" w16cid:durableId="1567834943">
    <w:abstractNumId w:val="1"/>
  </w:num>
  <w:num w:numId="141" w16cid:durableId="84420888">
    <w:abstractNumId w:val="2"/>
  </w:num>
  <w:num w:numId="142" w16cid:durableId="374428634">
    <w:abstractNumId w:val="3"/>
  </w:num>
  <w:num w:numId="143" w16cid:durableId="1593540246">
    <w:abstractNumId w:val="8"/>
  </w:num>
  <w:num w:numId="144" w16cid:durableId="1178540272">
    <w:abstractNumId w:val="4"/>
  </w:num>
  <w:num w:numId="145" w16cid:durableId="1372419173">
    <w:abstractNumId w:val="5"/>
  </w:num>
  <w:num w:numId="146" w16cid:durableId="1064065172">
    <w:abstractNumId w:val="6"/>
  </w:num>
  <w:num w:numId="147" w16cid:durableId="351953760">
    <w:abstractNumId w:val="7"/>
  </w:num>
  <w:num w:numId="148" w16cid:durableId="1802113152">
    <w:abstractNumId w:val="9"/>
  </w:num>
  <w:num w:numId="149" w16cid:durableId="263536049">
    <w:abstractNumId w:val="0"/>
  </w:num>
  <w:num w:numId="150" w16cid:durableId="1616253874">
    <w:abstractNumId w:val="1"/>
  </w:num>
  <w:num w:numId="151" w16cid:durableId="1195852426">
    <w:abstractNumId w:val="2"/>
  </w:num>
  <w:num w:numId="152" w16cid:durableId="1159228587">
    <w:abstractNumId w:val="3"/>
  </w:num>
  <w:num w:numId="153" w16cid:durableId="1543059092">
    <w:abstractNumId w:val="8"/>
  </w:num>
  <w:num w:numId="154" w16cid:durableId="439028756">
    <w:abstractNumId w:val="4"/>
  </w:num>
  <w:num w:numId="155" w16cid:durableId="922026751">
    <w:abstractNumId w:val="5"/>
  </w:num>
  <w:num w:numId="156" w16cid:durableId="753627569">
    <w:abstractNumId w:val="6"/>
  </w:num>
  <w:num w:numId="157" w16cid:durableId="368606083">
    <w:abstractNumId w:val="7"/>
  </w:num>
  <w:num w:numId="158" w16cid:durableId="1578706071">
    <w:abstractNumId w:val="9"/>
  </w:num>
  <w:num w:numId="159" w16cid:durableId="489633787">
    <w:abstractNumId w:val="0"/>
  </w:num>
  <w:num w:numId="160" w16cid:durableId="502359694">
    <w:abstractNumId w:val="1"/>
  </w:num>
  <w:num w:numId="161" w16cid:durableId="1996713941">
    <w:abstractNumId w:val="2"/>
  </w:num>
  <w:num w:numId="162" w16cid:durableId="1688022050">
    <w:abstractNumId w:val="3"/>
  </w:num>
  <w:num w:numId="163" w16cid:durableId="292249115">
    <w:abstractNumId w:val="8"/>
  </w:num>
  <w:num w:numId="164" w16cid:durableId="1714034833">
    <w:abstractNumId w:val="4"/>
  </w:num>
  <w:num w:numId="165" w16cid:durableId="159933047">
    <w:abstractNumId w:val="5"/>
  </w:num>
  <w:num w:numId="166" w16cid:durableId="1059785452">
    <w:abstractNumId w:val="6"/>
  </w:num>
  <w:num w:numId="167" w16cid:durableId="1089933031">
    <w:abstractNumId w:val="7"/>
  </w:num>
  <w:num w:numId="168" w16cid:durableId="1497455647">
    <w:abstractNumId w:val="9"/>
  </w:num>
  <w:num w:numId="169" w16cid:durableId="669260550">
    <w:abstractNumId w:val="0"/>
  </w:num>
  <w:num w:numId="170" w16cid:durableId="224537898">
    <w:abstractNumId w:val="1"/>
  </w:num>
  <w:num w:numId="171" w16cid:durableId="9456545">
    <w:abstractNumId w:val="2"/>
  </w:num>
  <w:num w:numId="172" w16cid:durableId="1563443332">
    <w:abstractNumId w:val="3"/>
  </w:num>
  <w:num w:numId="173" w16cid:durableId="2046714843">
    <w:abstractNumId w:val="8"/>
  </w:num>
  <w:num w:numId="174" w16cid:durableId="255140414">
    <w:abstractNumId w:val="4"/>
  </w:num>
  <w:num w:numId="175" w16cid:durableId="2102944646">
    <w:abstractNumId w:val="5"/>
  </w:num>
  <w:num w:numId="176" w16cid:durableId="2027294328">
    <w:abstractNumId w:val="6"/>
  </w:num>
  <w:num w:numId="177" w16cid:durableId="1876893839">
    <w:abstractNumId w:val="7"/>
  </w:num>
  <w:num w:numId="178" w16cid:durableId="1411658101">
    <w:abstractNumId w:val="9"/>
  </w:num>
  <w:num w:numId="179" w16cid:durableId="1234505132">
    <w:abstractNumId w:val="0"/>
  </w:num>
  <w:num w:numId="180" w16cid:durableId="1780876761">
    <w:abstractNumId w:val="1"/>
  </w:num>
  <w:num w:numId="181" w16cid:durableId="1868761417">
    <w:abstractNumId w:val="2"/>
  </w:num>
  <w:num w:numId="182" w16cid:durableId="176578796">
    <w:abstractNumId w:val="3"/>
  </w:num>
  <w:num w:numId="183" w16cid:durableId="136342374">
    <w:abstractNumId w:val="8"/>
  </w:num>
  <w:num w:numId="184" w16cid:durableId="1552040477">
    <w:abstractNumId w:val="4"/>
  </w:num>
  <w:num w:numId="185" w16cid:durableId="1772428216">
    <w:abstractNumId w:val="5"/>
  </w:num>
  <w:num w:numId="186" w16cid:durableId="215287885">
    <w:abstractNumId w:val="6"/>
  </w:num>
  <w:num w:numId="187" w16cid:durableId="1641492429">
    <w:abstractNumId w:val="7"/>
  </w:num>
  <w:num w:numId="188" w16cid:durableId="1576935491">
    <w:abstractNumId w:val="9"/>
  </w:num>
  <w:num w:numId="189" w16cid:durableId="1563057521">
    <w:abstractNumId w:val="0"/>
  </w:num>
  <w:num w:numId="190" w16cid:durableId="1662386967">
    <w:abstractNumId w:val="1"/>
  </w:num>
  <w:num w:numId="191" w16cid:durableId="1982222621">
    <w:abstractNumId w:val="2"/>
  </w:num>
  <w:num w:numId="192" w16cid:durableId="2077898290">
    <w:abstractNumId w:val="3"/>
  </w:num>
  <w:num w:numId="193" w16cid:durableId="329649389">
    <w:abstractNumId w:val="8"/>
  </w:num>
  <w:num w:numId="194" w16cid:durableId="1461725151">
    <w:abstractNumId w:val="4"/>
  </w:num>
  <w:num w:numId="195" w16cid:durableId="1944458449">
    <w:abstractNumId w:val="5"/>
  </w:num>
  <w:num w:numId="196" w16cid:durableId="839471772">
    <w:abstractNumId w:val="6"/>
  </w:num>
  <w:num w:numId="197" w16cid:durableId="1420784330">
    <w:abstractNumId w:val="7"/>
  </w:num>
  <w:num w:numId="198" w16cid:durableId="585964661">
    <w:abstractNumId w:val="9"/>
  </w:num>
  <w:num w:numId="199" w16cid:durableId="772743186">
    <w:abstractNumId w:val="0"/>
  </w:num>
  <w:num w:numId="200" w16cid:durableId="470830626">
    <w:abstractNumId w:val="1"/>
  </w:num>
  <w:num w:numId="201" w16cid:durableId="119227496">
    <w:abstractNumId w:val="2"/>
  </w:num>
  <w:num w:numId="202" w16cid:durableId="1983776396">
    <w:abstractNumId w:val="3"/>
  </w:num>
  <w:num w:numId="203" w16cid:durableId="1540974643">
    <w:abstractNumId w:val="8"/>
  </w:num>
  <w:num w:numId="204" w16cid:durableId="248586893">
    <w:abstractNumId w:val="4"/>
  </w:num>
  <w:num w:numId="205" w16cid:durableId="1407845624">
    <w:abstractNumId w:val="5"/>
  </w:num>
  <w:num w:numId="206" w16cid:durableId="289746887">
    <w:abstractNumId w:val="6"/>
  </w:num>
  <w:num w:numId="207" w16cid:durableId="1611812012">
    <w:abstractNumId w:val="7"/>
  </w:num>
  <w:num w:numId="208" w16cid:durableId="814641568">
    <w:abstractNumId w:val="9"/>
  </w:num>
  <w:num w:numId="209" w16cid:durableId="938219820">
    <w:abstractNumId w:val="0"/>
  </w:num>
  <w:num w:numId="210" w16cid:durableId="684478165">
    <w:abstractNumId w:val="1"/>
  </w:num>
  <w:num w:numId="211" w16cid:durableId="1191803169">
    <w:abstractNumId w:val="2"/>
  </w:num>
  <w:num w:numId="212" w16cid:durableId="1741442386">
    <w:abstractNumId w:val="3"/>
  </w:num>
  <w:num w:numId="213" w16cid:durableId="975598140">
    <w:abstractNumId w:val="8"/>
  </w:num>
  <w:num w:numId="214" w16cid:durableId="1974097978">
    <w:abstractNumId w:val="4"/>
  </w:num>
  <w:num w:numId="215" w16cid:durableId="1640841034">
    <w:abstractNumId w:val="5"/>
  </w:num>
  <w:num w:numId="216" w16cid:durableId="60490195">
    <w:abstractNumId w:val="6"/>
  </w:num>
  <w:num w:numId="217" w16cid:durableId="964653280">
    <w:abstractNumId w:val="7"/>
  </w:num>
  <w:num w:numId="218" w16cid:durableId="958880380">
    <w:abstractNumId w:val="9"/>
  </w:num>
  <w:num w:numId="219" w16cid:durableId="1060250239">
    <w:abstractNumId w:val="0"/>
  </w:num>
  <w:num w:numId="220" w16cid:durableId="1672872990">
    <w:abstractNumId w:val="1"/>
  </w:num>
  <w:num w:numId="221" w16cid:durableId="1138837325">
    <w:abstractNumId w:val="2"/>
  </w:num>
  <w:num w:numId="222" w16cid:durableId="386925158">
    <w:abstractNumId w:val="3"/>
  </w:num>
  <w:num w:numId="223" w16cid:durableId="1197700258">
    <w:abstractNumId w:val="8"/>
  </w:num>
  <w:num w:numId="224" w16cid:durableId="328826733">
    <w:abstractNumId w:val="4"/>
  </w:num>
  <w:num w:numId="225" w16cid:durableId="1775783190">
    <w:abstractNumId w:val="5"/>
  </w:num>
  <w:num w:numId="226" w16cid:durableId="1069158542">
    <w:abstractNumId w:val="6"/>
  </w:num>
  <w:num w:numId="227" w16cid:durableId="2057584778">
    <w:abstractNumId w:val="7"/>
  </w:num>
  <w:num w:numId="228" w16cid:durableId="1444570458">
    <w:abstractNumId w:val="9"/>
  </w:num>
  <w:numIdMacAtCleanup w:val="2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7A0tDA3NTCyNLZQ0lEKTi0uzszPAykwqQUAEx85JiwAAAA="/>
  </w:docVars>
  <w:rsids>
    <w:rsidRoot w:val="00634555"/>
    <w:rsid w:val="00006D03"/>
    <w:rsid w:val="00035D70"/>
    <w:rsid w:val="0003600C"/>
    <w:rsid w:val="000411D1"/>
    <w:rsid w:val="00051F18"/>
    <w:rsid w:val="00052097"/>
    <w:rsid w:val="00061AD1"/>
    <w:rsid w:val="00067535"/>
    <w:rsid w:val="00076D23"/>
    <w:rsid w:val="000926D8"/>
    <w:rsid w:val="000A2879"/>
    <w:rsid w:val="000C3B27"/>
    <w:rsid w:val="000C6320"/>
    <w:rsid w:val="000D1CDC"/>
    <w:rsid w:val="000D4333"/>
    <w:rsid w:val="000D6EE6"/>
    <w:rsid w:val="000D7447"/>
    <w:rsid w:val="000E6C8D"/>
    <w:rsid w:val="000F1142"/>
    <w:rsid w:val="00106FDB"/>
    <w:rsid w:val="001469D0"/>
    <w:rsid w:val="0015328D"/>
    <w:rsid w:val="00186CCE"/>
    <w:rsid w:val="001B4B73"/>
    <w:rsid w:val="001C4490"/>
    <w:rsid w:val="002246F9"/>
    <w:rsid w:val="00241F45"/>
    <w:rsid w:val="00256B8C"/>
    <w:rsid w:val="0026346D"/>
    <w:rsid w:val="002B214C"/>
    <w:rsid w:val="002D4438"/>
    <w:rsid w:val="002F5C60"/>
    <w:rsid w:val="00362471"/>
    <w:rsid w:val="00364C39"/>
    <w:rsid w:val="003A2D5B"/>
    <w:rsid w:val="003B39EA"/>
    <w:rsid w:val="003B3C76"/>
    <w:rsid w:val="003C22A3"/>
    <w:rsid w:val="003C27E1"/>
    <w:rsid w:val="003D1BF7"/>
    <w:rsid w:val="003F285C"/>
    <w:rsid w:val="003F6A87"/>
    <w:rsid w:val="004031A1"/>
    <w:rsid w:val="0040337F"/>
    <w:rsid w:val="00423D41"/>
    <w:rsid w:val="004338AC"/>
    <w:rsid w:val="004356AA"/>
    <w:rsid w:val="00436F64"/>
    <w:rsid w:val="00444CE0"/>
    <w:rsid w:val="004474CE"/>
    <w:rsid w:val="00450036"/>
    <w:rsid w:val="004571C3"/>
    <w:rsid w:val="004641C6"/>
    <w:rsid w:val="00480C40"/>
    <w:rsid w:val="00487F0B"/>
    <w:rsid w:val="004A290A"/>
    <w:rsid w:val="004A768A"/>
    <w:rsid w:val="004E6E66"/>
    <w:rsid w:val="004F1D54"/>
    <w:rsid w:val="005446E3"/>
    <w:rsid w:val="00551E9C"/>
    <w:rsid w:val="005546B5"/>
    <w:rsid w:val="005552E2"/>
    <w:rsid w:val="0055683B"/>
    <w:rsid w:val="00577E3B"/>
    <w:rsid w:val="0058011A"/>
    <w:rsid w:val="005B47B6"/>
    <w:rsid w:val="005D2473"/>
    <w:rsid w:val="005D4F31"/>
    <w:rsid w:val="005E6CC2"/>
    <w:rsid w:val="005F2D3A"/>
    <w:rsid w:val="0062155C"/>
    <w:rsid w:val="00630BF1"/>
    <w:rsid w:val="00634555"/>
    <w:rsid w:val="00644671"/>
    <w:rsid w:val="006A325B"/>
    <w:rsid w:val="006A5689"/>
    <w:rsid w:val="006D34DB"/>
    <w:rsid w:val="00701F4F"/>
    <w:rsid w:val="0070593C"/>
    <w:rsid w:val="00706673"/>
    <w:rsid w:val="0072536D"/>
    <w:rsid w:val="0074533C"/>
    <w:rsid w:val="0074611D"/>
    <w:rsid w:val="00747467"/>
    <w:rsid w:val="007476F7"/>
    <w:rsid w:val="0075264E"/>
    <w:rsid w:val="00753157"/>
    <w:rsid w:val="007546E5"/>
    <w:rsid w:val="00761989"/>
    <w:rsid w:val="00762892"/>
    <w:rsid w:val="0077184D"/>
    <w:rsid w:val="007A72AD"/>
    <w:rsid w:val="007B6EB4"/>
    <w:rsid w:val="007F5F8E"/>
    <w:rsid w:val="007F6A28"/>
    <w:rsid w:val="00812105"/>
    <w:rsid w:val="00812B70"/>
    <w:rsid w:val="008408D7"/>
    <w:rsid w:val="00844E59"/>
    <w:rsid w:val="008469B8"/>
    <w:rsid w:val="00860412"/>
    <w:rsid w:val="008615D6"/>
    <w:rsid w:val="008B2243"/>
    <w:rsid w:val="008E508F"/>
    <w:rsid w:val="008E5A5D"/>
    <w:rsid w:val="008E5D5E"/>
    <w:rsid w:val="008E6982"/>
    <w:rsid w:val="008F7214"/>
    <w:rsid w:val="0091513F"/>
    <w:rsid w:val="00920776"/>
    <w:rsid w:val="00924263"/>
    <w:rsid w:val="00926540"/>
    <w:rsid w:val="00955921"/>
    <w:rsid w:val="00962D0A"/>
    <w:rsid w:val="00975CBF"/>
    <w:rsid w:val="00981C02"/>
    <w:rsid w:val="009A5B95"/>
    <w:rsid w:val="009A7493"/>
    <w:rsid w:val="009C5052"/>
    <w:rsid w:val="009D1CB3"/>
    <w:rsid w:val="009E571C"/>
    <w:rsid w:val="009F2FFE"/>
    <w:rsid w:val="009F60C3"/>
    <w:rsid w:val="009F6E69"/>
    <w:rsid w:val="00A10289"/>
    <w:rsid w:val="00A164B3"/>
    <w:rsid w:val="00A27BE4"/>
    <w:rsid w:val="00A5429F"/>
    <w:rsid w:val="00A84E2C"/>
    <w:rsid w:val="00A92ADF"/>
    <w:rsid w:val="00A96EF3"/>
    <w:rsid w:val="00AA0E5A"/>
    <w:rsid w:val="00AB3C9E"/>
    <w:rsid w:val="00AE6D66"/>
    <w:rsid w:val="00AF02D7"/>
    <w:rsid w:val="00AF2D51"/>
    <w:rsid w:val="00AF30CE"/>
    <w:rsid w:val="00B35C90"/>
    <w:rsid w:val="00B57D2D"/>
    <w:rsid w:val="00B63CD5"/>
    <w:rsid w:val="00B91C98"/>
    <w:rsid w:val="00BC1924"/>
    <w:rsid w:val="00BC2BCD"/>
    <w:rsid w:val="00BC3DDC"/>
    <w:rsid w:val="00BE6795"/>
    <w:rsid w:val="00C06353"/>
    <w:rsid w:val="00C16727"/>
    <w:rsid w:val="00C2600C"/>
    <w:rsid w:val="00C350A1"/>
    <w:rsid w:val="00C41029"/>
    <w:rsid w:val="00C73D05"/>
    <w:rsid w:val="00C879CF"/>
    <w:rsid w:val="00C9186C"/>
    <w:rsid w:val="00C95E03"/>
    <w:rsid w:val="00CB55F5"/>
    <w:rsid w:val="00CB6445"/>
    <w:rsid w:val="00CD5B05"/>
    <w:rsid w:val="00CF78A5"/>
    <w:rsid w:val="00D15E09"/>
    <w:rsid w:val="00D1748E"/>
    <w:rsid w:val="00D20E10"/>
    <w:rsid w:val="00D84B12"/>
    <w:rsid w:val="00DB3963"/>
    <w:rsid w:val="00DE5A08"/>
    <w:rsid w:val="00DF1A36"/>
    <w:rsid w:val="00DF20BE"/>
    <w:rsid w:val="00E0462B"/>
    <w:rsid w:val="00E55659"/>
    <w:rsid w:val="00E770A9"/>
    <w:rsid w:val="00E86069"/>
    <w:rsid w:val="00EA5FA6"/>
    <w:rsid w:val="00EA74BE"/>
    <w:rsid w:val="00EB412D"/>
    <w:rsid w:val="00EC67E7"/>
    <w:rsid w:val="00ED3E79"/>
    <w:rsid w:val="00F11EB7"/>
    <w:rsid w:val="00F36071"/>
    <w:rsid w:val="00F37058"/>
    <w:rsid w:val="00F405EC"/>
    <w:rsid w:val="00F61244"/>
    <w:rsid w:val="00F63BD9"/>
    <w:rsid w:val="00F70B4C"/>
    <w:rsid w:val="00FA021B"/>
    <w:rsid w:val="00FB2909"/>
    <w:rsid w:val="00FC7E2B"/>
    <w:rsid w:val="00FD515A"/>
    <w:rsid w:val="00FE0846"/>
    <w:rsid w:val="00FF2C65"/>
    <w:rsid w:val="031963A4"/>
    <w:rsid w:val="032C94DA"/>
    <w:rsid w:val="03843698"/>
    <w:rsid w:val="058E681B"/>
    <w:rsid w:val="07628576"/>
    <w:rsid w:val="08B2607E"/>
    <w:rsid w:val="08BC134F"/>
    <w:rsid w:val="0D2949E6"/>
    <w:rsid w:val="0E63ABE2"/>
    <w:rsid w:val="0EF6E96B"/>
    <w:rsid w:val="10DDFCFC"/>
    <w:rsid w:val="127CDF51"/>
    <w:rsid w:val="1330D2ED"/>
    <w:rsid w:val="1484D207"/>
    <w:rsid w:val="14E77C7F"/>
    <w:rsid w:val="14F8FB28"/>
    <w:rsid w:val="152A51B7"/>
    <w:rsid w:val="15EE5EDC"/>
    <w:rsid w:val="16CAD310"/>
    <w:rsid w:val="16DB9791"/>
    <w:rsid w:val="18B47470"/>
    <w:rsid w:val="1952C38D"/>
    <w:rsid w:val="19B9827E"/>
    <w:rsid w:val="1BE64AB7"/>
    <w:rsid w:val="1C15414C"/>
    <w:rsid w:val="1C444F3D"/>
    <w:rsid w:val="1E6941CE"/>
    <w:rsid w:val="1FF4F164"/>
    <w:rsid w:val="231B51C2"/>
    <w:rsid w:val="238AD6B8"/>
    <w:rsid w:val="23C6BAD2"/>
    <w:rsid w:val="250D0C34"/>
    <w:rsid w:val="254AB440"/>
    <w:rsid w:val="25F0359C"/>
    <w:rsid w:val="264F3668"/>
    <w:rsid w:val="27519B70"/>
    <w:rsid w:val="276918F7"/>
    <w:rsid w:val="28B2B1A4"/>
    <w:rsid w:val="294D0271"/>
    <w:rsid w:val="294EE27B"/>
    <w:rsid w:val="29AA459F"/>
    <w:rsid w:val="2B47F3DF"/>
    <w:rsid w:val="2CA1328B"/>
    <w:rsid w:val="2D13CD17"/>
    <w:rsid w:val="2EEE4774"/>
    <w:rsid w:val="2FD5C8BF"/>
    <w:rsid w:val="3176D616"/>
    <w:rsid w:val="330C24DB"/>
    <w:rsid w:val="33E75C14"/>
    <w:rsid w:val="34418849"/>
    <w:rsid w:val="35A2F7CC"/>
    <w:rsid w:val="35E51B22"/>
    <w:rsid w:val="36076C79"/>
    <w:rsid w:val="363DD991"/>
    <w:rsid w:val="36DF57E3"/>
    <w:rsid w:val="38316A6A"/>
    <w:rsid w:val="3895A405"/>
    <w:rsid w:val="3B1F6E41"/>
    <w:rsid w:val="3F26E03F"/>
    <w:rsid w:val="3FDB0915"/>
    <w:rsid w:val="40000538"/>
    <w:rsid w:val="406D1AF8"/>
    <w:rsid w:val="428B8253"/>
    <w:rsid w:val="43F74268"/>
    <w:rsid w:val="44954272"/>
    <w:rsid w:val="4544D7FF"/>
    <w:rsid w:val="45B04DEC"/>
    <w:rsid w:val="45D9E042"/>
    <w:rsid w:val="476FF2D8"/>
    <w:rsid w:val="47846DEC"/>
    <w:rsid w:val="492678B5"/>
    <w:rsid w:val="4BAC4079"/>
    <w:rsid w:val="4CC7D02B"/>
    <w:rsid w:val="5026291E"/>
    <w:rsid w:val="50EF91E0"/>
    <w:rsid w:val="5276AA16"/>
    <w:rsid w:val="52A042EE"/>
    <w:rsid w:val="5311228B"/>
    <w:rsid w:val="53784F2B"/>
    <w:rsid w:val="54467371"/>
    <w:rsid w:val="544D41DA"/>
    <w:rsid w:val="550D2DBF"/>
    <w:rsid w:val="567CE1DD"/>
    <w:rsid w:val="56D3E6A7"/>
    <w:rsid w:val="5954358C"/>
    <w:rsid w:val="5F6190ED"/>
    <w:rsid w:val="5FF8111E"/>
    <w:rsid w:val="6021471C"/>
    <w:rsid w:val="60C2C5BD"/>
    <w:rsid w:val="6126BB96"/>
    <w:rsid w:val="61D20B68"/>
    <w:rsid w:val="6379EB06"/>
    <w:rsid w:val="6502FB0D"/>
    <w:rsid w:val="6608A0F4"/>
    <w:rsid w:val="66646DC5"/>
    <w:rsid w:val="66ABDA56"/>
    <w:rsid w:val="6CA66FB9"/>
    <w:rsid w:val="6D7BB92D"/>
    <w:rsid w:val="6DF7C506"/>
    <w:rsid w:val="6F0B2E82"/>
    <w:rsid w:val="6F4602B5"/>
    <w:rsid w:val="724DC5B2"/>
    <w:rsid w:val="73E3F0EF"/>
    <w:rsid w:val="7533782E"/>
    <w:rsid w:val="755DDFD8"/>
    <w:rsid w:val="793A55E2"/>
    <w:rsid w:val="7BDDDE89"/>
    <w:rsid w:val="7D884AE9"/>
    <w:rsid w:val="7EE52978"/>
    <w:rsid w:val="7F411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E3C8D2"/>
  <w15:chartTrackingRefBased/>
  <w15:docId w15:val="{5A2A470D-1A95-420D-8A5B-776B9FA19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4" w:unhideWhenUsed="1" w:qFormat="1"/>
    <w:lsdException w:name="annotation text" w:semiHidden="1" w:unhideWhenUsed="1"/>
    <w:lsdException w:name="header" w:semiHidden="1" w:uiPriority="29" w:unhideWhenUsed="1" w:qFormat="1"/>
    <w:lsdException w:name="footer" w:semiHidden="1" w:uiPriority="13" w:unhideWhenUsed="1" w:qFormat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1" w:unhideWhenUsed="1" w:qFormat="1"/>
    <w:lsdException w:name="Body Text 3" w:semiHidden="1" w:uiPriority="2" w:unhideWhenUsed="1" w:qFormat="1"/>
    <w:lsdException w:name="Body Text Indent 2" w:semiHidden="1" w:unhideWhenUsed="1"/>
    <w:lsdException w:name="Body Text Indent 3" w:semiHidden="1" w:unhideWhenUsed="1"/>
    <w:lsdException w:name="Block Text" w:semiHidden="1" w:uiPriority="15" w:unhideWhenUsed="1" w:qFormat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8" w:qFormat="1"/>
    <w:lsdException w:name="Quote" w:uiPriority="16" w:qFormat="1"/>
    <w:lsdException w:name="Intense Quote" w:uiPriority="17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8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555"/>
  </w:style>
  <w:style w:type="paragraph" w:styleId="Heading1">
    <w:name w:val="heading 1"/>
    <w:basedOn w:val="Normal"/>
    <w:next w:val="BodyText"/>
    <w:link w:val="Heading1Char"/>
    <w:uiPriority w:val="9"/>
    <w:qFormat/>
    <w:rsid w:val="001B4B73"/>
    <w:pPr>
      <w:keepNext/>
      <w:keepLines/>
      <w:spacing w:after="120"/>
      <w:outlineLvl w:val="0"/>
    </w:pPr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1B4B73"/>
    <w:pPr>
      <w:keepNext/>
      <w:keepLines/>
      <w:spacing w:before="240" w:after="120"/>
      <w:outlineLvl w:val="1"/>
    </w:pPr>
    <w:rPr>
      <w:b/>
      <w:kern w:val="16"/>
      <w:sz w:val="24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7B6EB4"/>
    <w:pPr>
      <w:outlineLvl w:val="2"/>
    </w:pPr>
    <w:rPr>
      <w:b w:val="0"/>
      <w:bCs/>
      <w:szCs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7B6EB4"/>
    <w:pPr>
      <w:spacing w:after="60"/>
      <w:outlineLvl w:val="3"/>
    </w:pPr>
    <w:rPr>
      <w:b/>
      <w:bCs w:val="0"/>
      <w:iCs/>
      <w:caps/>
      <w:spacing w:val="6"/>
      <w:sz w:val="20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7B6EB4"/>
    <w:pPr>
      <w:outlineLvl w:val="4"/>
    </w:pPr>
    <w:rPr>
      <w:caps w:val="0"/>
      <w:spacing w:val="0"/>
    </w:rPr>
  </w:style>
  <w:style w:type="paragraph" w:styleId="Heading8">
    <w:name w:val="heading 8"/>
    <w:basedOn w:val="Caption"/>
    <w:next w:val="Normal"/>
    <w:link w:val="Heading8Char"/>
    <w:uiPriority w:val="9"/>
    <w:semiHidden/>
    <w:qFormat/>
    <w:rsid w:val="007B6EB4"/>
    <w:pPr>
      <w:keepNext/>
      <w:keepLines/>
      <w:spacing w:before="240"/>
      <w:outlineLvl w:val="7"/>
    </w:pPr>
    <w:rPr>
      <w:rFonts w:eastAsiaTheme="majorEastAsia" w:cstheme="majorBidi"/>
      <w:b/>
      <w:iCs w:val="0"/>
      <w:spacing w:val="4"/>
      <w:szCs w:val="21"/>
    </w:rPr>
  </w:style>
  <w:style w:type="paragraph" w:styleId="Heading9">
    <w:name w:val="heading 9"/>
    <w:basedOn w:val="Heading8"/>
    <w:next w:val="Normal"/>
    <w:link w:val="Heading9Char"/>
    <w:uiPriority w:val="9"/>
    <w:semiHidden/>
    <w:qFormat/>
    <w:rsid w:val="007B6EB4"/>
    <w:pPr>
      <w:outlineLvl w:val="8"/>
    </w:pPr>
    <w:rPr>
      <w:b w:val="0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5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Header Text"/>
    <w:basedOn w:val="Normal"/>
    <w:link w:val="HeaderChar"/>
    <w:uiPriority w:val="29"/>
    <w:qFormat/>
    <w:rsid w:val="000926D8"/>
    <w:pPr>
      <w:tabs>
        <w:tab w:val="center" w:pos="4680"/>
        <w:tab w:val="right" w:pos="9360"/>
      </w:tabs>
      <w:spacing w:before="80" w:after="480" w:line="240" w:lineRule="auto"/>
    </w:pPr>
    <w:rPr>
      <w:rFonts w:asciiTheme="majorHAnsi" w:hAnsiTheme="majorHAnsi" w:cstheme="majorHAnsi"/>
      <w:bCs/>
      <w:caps/>
      <w:noProof/>
      <w:color w:val="009782" w:themeColor="accent2"/>
      <w:spacing w:val="4"/>
      <w:kern w:val="16"/>
      <w:sz w:val="18"/>
      <w:szCs w:val="24"/>
    </w:rPr>
  </w:style>
  <w:style w:type="character" w:customStyle="1" w:styleId="HeaderChar">
    <w:name w:val="Header Char"/>
    <w:aliases w:val="Header Text Char"/>
    <w:basedOn w:val="DefaultParagraphFont"/>
    <w:link w:val="Header"/>
    <w:uiPriority w:val="29"/>
    <w:rsid w:val="000926D8"/>
    <w:rPr>
      <w:rFonts w:asciiTheme="majorHAnsi" w:hAnsiTheme="majorHAnsi" w:cstheme="majorHAnsi"/>
      <w:bCs/>
      <w:caps/>
      <w:noProof/>
      <w:color w:val="009782" w:themeColor="accent2"/>
      <w:spacing w:val="4"/>
      <w:kern w:val="16"/>
      <w:sz w:val="18"/>
      <w:szCs w:val="24"/>
    </w:rPr>
  </w:style>
  <w:style w:type="paragraph" w:styleId="Footer">
    <w:name w:val="footer"/>
    <w:aliases w:val="Footer Text,Margin Text"/>
    <w:basedOn w:val="Normal"/>
    <w:link w:val="FooterChar"/>
    <w:uiPriority w:val="13"/>
    <w:qFormat/>
    <w:rsid w:val="007B6EB4"/>
    <w:pPr>
      <w:tabs>
        <w:tab w:val="center" w:pos="5400"/>
        <w:tab w:val="right" w:pos="11040"/>
      </w:tabs>
      <w:spacing w:line="240" w:lineRule="auto"/>
    </w:pPr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customStyle="1" w:styleId="FooterChar">
    <w:name w:val="Footer Char"/>
    <w:aliases w:val="Footer Text Char,Margin Text Char"/>
    <w:basedOn w:val="DefaultParagraphFont"/>
    <w:link w:val="Footer"/>
    <w:uiPriority w:val="13"/>
    <w:rsid w:val="007B6EB4"/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styleId="PlaceholderText">
    <w:name w:val="Placeholder Text"/>
    <w:basedOn w:val="DefaultParagraphFont"/>
    <w:uiPriority w:val="99"/>
    <w:semiHidden/>
    <w:rsid w:val="0055683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46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6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6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6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6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6E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6E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A2879"/>
    <w:pPr>
      <w:spacing w:line="240" w:lineRule="auto"/>
    </w:pPr>
  </w:style>
  <w:style w:type="paragraph" w:styleId="ListParagraph">
    <w:name w:val="List Paragraph"/>
    <w:basedOn w:val="Normal"/>
    <w:uiPriority w:val="78"/>
    <w:qFormat/>
    <w:rsid w:val="007B6EB4"/>
    <w:pPr>
      <w:spacing w:after="120"/>
      <w:ind w:left="480" w:hanging="240"/>
      <w:contextualSpacing/>
    </w:pPr>
    <w:rPr>
      <w:kern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4B73"/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BodyText">
    <w:name w:val="Body Text"/>
    <w:basedOn w:val="Normal"/>
    <w:link w:val="BodyTextChar"/>
    <w:uiPriority w:val="1"/>
    <w:qFormat/>
    <w:rsid w:val="007B6EB4"/>
    <w:pPr>
      <w:spacing w:after="120"/>
    </w:pPr>
    <w:rPr>
      <w:kern w:val="16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B6EB4"/>
    <w:rPr>
      <w:kern w:val="16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4B73"/>
    <w:rPr>
      <w:b/>
      <w:kern w:val="1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6EB4"/>
    <w:rPr>
      <w:bCs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B6EB4"/>
    <w:rPr>
      <w:b/>
      <w:iCs/>
      <w:caps/>
      <w:spacing w:val="6"/>
      <w:kern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B6EB4"/>
    <w:rPr>
      <w:b/>
      <w:iCs/>
      <w:kern w:val="16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EB4"/>
    <w:rPr>
      <w:rFonts w:eastAsiaTheme="majorEastAsia" w:cstheme="majorBidi"/>
      <w:b/>
      <w:i/>
      <w:spacing w:val="4"/>
      <w:kern w:val="16"/>
      <w:sz w:val="18"/>
      <w:szCs w:val="21"/>
    </w:rPr>
  </w:style>
  <w:style w:type="paragraph" w:styleId="Caption">
    <w:name w:val="caption"/>
    <w:aliases w:val="Small Text"/>
    <w:basedOn w:val="Normal"/>
    <w:next w:val="Normal"/>
    <w:link w:val="CaptionChar"/>
    <w:uiPriority w:val="3"/>
    <w:qFormat/>
    <w:rsid w:val="007B6EB4"/>
    <w:pPr>
      <w:spacing w:after="120"/>
    </w:pPr>
    <w:rPr>
      <w:iCs/>
      <w:kern w:val="16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EB4"/>
    <w:rPr>
      <w:rFonts w:eastAsiaTheme="majorEastAsia" w:cstheme="majorBidi"/>
      <w:bCs/>
      <w:i/>
      <w:iCs/>
      <w:spacing w:val="4"/>
      <w:kern w:val="16"/>
      <w:sz w:val="18"/>
      <w:szCs w:val="21"/>
    </w:rPr>
  </w:style>
  <w:style w:type="paragraph" w:styleId="FootnoteText">
    <w:name w:val="footnote text"/>
    <w:aliases w:val="Extra Small Text"/>
    <w:basedOn w:val="Normal"/>
    <w:link w:val="FootnoteTextChar"/>
    <w:uiPriority w:val="4"/>
    <w:qFormat/>
    <w:rsid w:val="007B6EB4"/>
    <w:pPr>
      <w:spacing w:after="120"/>
    </w:pPr>
    <w:rPr>
      <w:kern w:val="16"/>
      <w:sz w:val="16"/>
    </w:rPr>
  </w:style>
  <w:style w:type="character" w:customStyle="1" w:styleId="FootnoteTextChar">
    <w:name w:val="Footnote Text Char"/>
    <w:aliases w:val="Extra Small Text Char"/>
    <w:basedOn w:val="DefaultParagraphFont"/>
    <w:link w:val="FootnoteText"/>
    <w:uiPriority w:val="4"/>
    <w:rsid w:val="007B6EB4"/>
    <w:rPr>
      <w:kern w:val="16"/>
      <w:sz w:val="16"/>
    </w:rPr>
  </w:style>
  <w:style w:type="character" w:customStyle="1" w:styleId="CaptionChar">
    <w:name w:val="Caption Char"/>
    <w:aliases w:val="Small Text Char"/>
    <w:basedOn w:val="DefaultParagraphFont"/>
    <w:link w:val="Caption"/>
    <w:uiPriority w:val="3"/>
    <w:rsid w:val="007B6EB4"/>
    <w:rPr>
      <w:iCs/>
      <w:kern w:val="16"/>
      <w:sz w:val="18"/>
      <w:szCs w:val="18"/>
    </w:rPr>
  </w:style>
  <w:style w:type="character" w:styleId="FootnoteReference">
    <w:name w:val="footnote reference"/>
    <w:aliases w:val="In-Text Citation"/>
    <w:basedOn w:val="DefaultParagraphFont"/>
    <w:uiPriority w:val="11"/>
    <w:qFormat/>
    <w:rsid w:val="007B6EB4"/>
    <w:rPr>
      <w:vertAlign w:val="superscript"/>
    </w:rPr>
  </w:style>
  <w:style w:type="paragraph" w:styleId="Title">
    <w:name w:val="Title"/>
    <w:basedOn w:val="Normal"/>
    <w:next w:val="Subtitle"/>
    <w:link w:val="TitleChar"/>
    <w:uiPriority w:val="7"/>
    <w:qFormat/>
    <w:rsid w:val="001B4B73"/>
    <w:pPr>
      <w:keepNext/>
      <w:keepLines/>
      <w:suppressAutoHyphens/>
      <w:spacing w:after="240"/>
      <w:contextualSpacing/>
    </w:pPr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7"/>
    <w:rsid w:val="001B4B73"/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paragraph" w:styleId="Subtitle">
    <w:name w:val="Subtitle"/>
    <w:basedOn w:val="Normal"/>
    <w:next w:val="BodyText"/>
    <w:link w:val="SubtitleChar"/>
    <w:uiPriority w:val="8"/>
    <w:qFormat/>
    <w:rsid w:val="004356AA"/>
    <w:pPr>
      <w:keepNext/>
      <w:keepLines/>
      <w:numPr>
        <w:ilvl w:val="1"/>
      </w:numPr>
      <w:suppressAutoHyphens/>
      <w:spacing w:after="360"/>
    </w:pPr>
    <w:rPr>
      <w:rFonts w:eastAsiaTheme="minorEastAsia"/>
      <w:spacing w:val="-4"/>
      <w:kern w:val="16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8"/>
    <w:rsid w:val="004356AA"/>
    <w:rPr>
      <w:rFonts w:eastAsiaTheme="minorEastAsia"/>
      <w:spacing w:val="-4"/>
      <w:kern w:val="16"/>
      <w:sz w:val="36"/>
      <w:szCs w:val="32"/>
    </w:rPr>
  </w:style>
  <w:style w:type="paragraph" w:styleId="BodyText2">
    <w:name w:val="Body Text 2"/>
    <w:aliases w:val="Large Text"/>
    <w:basedOn w:val="BodyText"/>
    <w:next w:val="BodyText"/>
    <w:link w:val="BodyText2Char"/>
    <w:uiPriority w:val="1"/>
    <w:qFormat/>
    <w:rsid w:val="007B6EB4"/>
    <w:rPr>
      <w:sz w:val="24"/>
    </w:rPr>
  </w:style>
  <w:style w:type="character" w:customStyle="1" w:styleId="BodyText2Char">
    <w:name w:val="Body Text 2 Char"/>
    <w:aliases w:val="Large Text Char"/>
    <w:basedOn w:val="DefaultParagraphFont"/>
    <w:link w:val="BodyText2"/>
    <w:uiPriority w:val="1"/>
    <w:rsid w:val="007B6EB4"/>
    <w:rPr>
      <w:kern w:val="16"/>
      <w:sz w:val="24"/>
    </w:rPr>
  </w:style>
  <w:style w:type="paragraph" w:styleId="BodyText3">
    <w:name w:val="Body Text 3"/>
    <w:aliases w:val="Extra Large Text"/>
    <w:basedOn w:val="BodyText"/>
    <w:next w:val="BodyText"/>
    <w:link w:val="BodyText3Char"/>
    <w:uiPriority w:val="2"/>
    <w:qFormat/>
    <w:rsid w:val="007B6EB4"/>
    <w:pPr>
      <w:spacing w:after="240"/>
    </w:pPr>
    <w:rPr>
      <w:spacing w:val="-4"/>
      <w:sz w:val="32"/>
      <w:szCs w:val="16"/>
    </w:rPr>
  </w:style>
  <w:style w:type="character" w:customStyle="1" w:styleId="BodyText3Char">
    <w:name w:val="Body Text 3 Char"/>
    <w:aliases w:val="Extra Large Text Char"/>
    <w:basedOn w:val="DefaultParagraphFont"/>
    <w:link w:val="BodyText3"/>
    <w:uiPriority w:val="2"/>
    <w:rsid w:val="007B6EB4"/>
    <w:rPr>
      <w:spacing w:val="-4"/>
      <w:kern w:val="16"/>
      <w:sz w:val="32"/>
      <w:szCs w:val="16"/>
    </w:rPr>
  </w:style>
  <w:style w:type="paragraph" w:styleId="BlockText">
    <w:name w:val="Block Text"/>
    <w:aliases w:val="Callout"/>
    <w:basedOn w:val="Normal"/>
    <w:uiPriority w:val="15"/>
    <w:qFormat/>
    <w:rsid w:val="007B6EB4"/>
    <w:pPr>
      <w:pBdr>
        <w:top w:val="single" w:sz="4" w:space="12" w:color="494949" w:themeColor="text1" w:shadow="1"/>
        <w:left w:val="single" w:sz="4" w:space="12" w:color="494949" w:themeColor="text1" w:shadow="1"/>
        <w:bottom w:val="single" w:sz="4" w:space="10" w:color="494949" w:themeColor="text1" w:shadow="1"/>
        <w:right w:val="single" w:sz="4" w:space="12" w:color="494949" w:themeColor="text1" w:shadow="1"/>
      </w:pBdr>
      <w:spacing w:before="240" w:after="480"/>
      <w:ind w:left="240" w:right="240"/>
    </w:pPr>
    <w:rPr>
      <w:rFonts w:eastAsiaTheme="minorEastAsia"/>
      <w:iCs/>
      <w:kern w:val="16"/>
    </w:rPr>
  </w:style>
  <w:style w:type="character" w:styleId="Emphasis">
    <w:name w:val="Emphasis"/>
    <w:basedOn w:val="DefaultParagraphFont"/>
    <w:uiPriority w:val="10"/>
    <w:qFormat/>
    <w:rsid w:val="007B6EB4"/>
    <w:rPr>
      <w:b/>
      <w:i w:val="0"/>
      <w:iCs/>
    </w:rPr>
  </w:style>
  <w:style w:type="paragraph" w:styleId="NoSpacing">
    <w:name w:val="No Spacing"/>
    <w:basedOn w:val="Normal"/>
    <w:uiPriority w:val="99"/>
    <w:qFormat/>
    <w:rsid w:val="007B6EB4"/>
    <w:pPr>
      <w:spacing w:after="120"/>
    </w:pPr>
    <w:rPr>
      <w:kern w:val="16"/>
    </w:rPr>
  </w:style>
  <w:style w:type="paragraph" w:styleId="Quote">
    <w:name w:val="Quote"/>
    <w:basedOn w:val="Normal"/>
    <w:next w:val="Normal"/>
    <w:link w:val="QuoteChar"/>
    <w:uiPriority w:val="16"/>
    <w:qFormat/>
    <w:rsid w:val="007B6EB4"/>
    <w:pPr>
      <w:spacing w:before="480" w:after="480"/>
      <w:ind w:left="240" w:right="240"/>
    </w:pPr>
    <w:rPr>
      <w:iCs/>
      <w:kern w:val="16"/>
      <w:sz w:val="24"/>
    </w:rPr>
  </w:style>
  <w:style w:type="character" w:customStyle="1" w:styleId="QuoteChar">
    <w:name w:val="Quote Char"/>
    <w:basedOn w:val="DefaultParagraphFont"/>
    <w:link w:val="Quote"/>
    <w:uiPriority w:val="16"/>
    <w:rsid w:val="007B6EB4"/>
    <w:rPr>
      <w:iCs/>
      <w:kern w:val="16"/>
      <w:sz w:val="24"/>
    </w:rPr>
  </w:style>
  <w:style w:type="paragraph" w:styleId="IntenseQuote">
    <w:name w:val="Intense Quote"/>
    <w:basedOn w:val="Quote"/>
    <w:next w:val="Normal"/>
    <w:link w:val="IntenseQuoteChar"/>
    <w:uiPriority w:val="17"/>
    <w:qFormat/>
    <w:rsid w:val="007B6EB4"/>
    <w:rPr>
      <w:spacing w:val="-4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17"/>
    <w:rsid w:val="007B6EB4"/>
    <w:rPr>
      <w:iCs/>
      <w:spacing w:val="-4"/>
      <w:kern w:val="16"/>
      <w:sz w:val="32"/>
    </w:rPr>
  </w:style>
  <w:style w:type="character" w:styleId="SubtleEmphasis">
    <w:name w:val="Subtle Emphasis"/>
    <w:basedOn w:val="DefaultParagraphFont"/>
    <w:uiPriority w:val="10"/>
    <w:qFormat/>
    <w:rsid w:val="007B6EB4"/>
    <w:rPr>
      <w:i/>
      <w:iCs/>
      <w:color w:val="auto"/>
    </w:rPr>
  </w:style>
  <w:style w:type="character" w:styleId="IntenseEmphasis">
    <w:name w:val="Intense Emphasis"/>
    <w:basedOn w:val="DefaultParagraphFont"/>
    <w:uiPriority w:val="99"/>
    <w:qFormat/>
    <w:rsid w:val="007B6EB4"/>
    <w:rPr>
      <w:b/>
      <w:i/>
      <w:iCs/>
      <w:color w:val="auto"/>
    </w:rPr>
  </w:style>
  <w:style w:type="paragraph" w:styleId="TOCHeading">
    <w:name w:val="TOC Heading"/>
    <w:basedOn w:val="Heading2"/>
    <w:next w:val="Normal"/>
    <w:uiPriority w:val="89"/>
    <w:semiHidden/>
    <w:unhideWhenUsed/>
    <w:qFormat/>
    <w:rsid w:val="007B6EB4"/>
    <w:pPr>
      <w:outlineLvl w:val="9"/>
    </w:pPr>
  </w:style>
  <w:style w:type="character" w:customStyle="1" w:styleId="TitleInline">
    <w:name w:val="Title Inline"/>
    <w:basedOn w:val="DefaultParagraphFont"/>
    <w:uiPriority w:val="7"/>
    <w:semiHidden/>
    <w:locked/>
    <w:rsid w:val="00B63CD5"/>
    <w:rPr>
      <w:b/>
      <w:spacing w:val="-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38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image" Target="media/image20.svg"/></Relationships>
</file>

<file path=word/theme/theme1.xml><?xml version="1.0" encoding="utf-8"?>
<a:theme xmlns:a="http://schemas.openxmlformats.org/drawingml/2006/main" name="UIHI-Report-Template">
  <a:themeElements>
    <a:clrScheme name="UIHI">
      <a:dk1>
        <a:srgbClr val="494949"/>
      </a:dk1>
      <a:lt1>
        <a:srgbClr val="FFFFFF"/>
      </a:lt1>
      <a:dk2>
        <a:srgbClr val="8C8C8C"/>
      </a:dk2>
      <a:lt2>
        <a:srgbClr val="BEBEBE"/>
      </a:lt2>
      <a:accent1>
        <a:srgbClr val="951A2C"/>
      </a:accent1>
      <a:accent2>
        <a:srgbClr val="009782"/>
      </a:accent2>
      <a:accent3>
        <a:srgbClr val="0173A7"/>
      </a:accent3>
      <a:accent4>
        <a:srgbClr val="004468"/>
      </a:accent4>
      <a:accent5>
        <a:srgbClr val="DCB62E"/>
      </a:accent5>
      <a:accent6>
        <a:srgbClr val="CF6A21"/>
      </a:accent6>
      <a:hlink>
        <a:srgbClr val="1789CA"/>
      </a:hlink>
      <a:folHlink>
        <a:srgbClr val="18478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IHI-Report-Template" id="{C67EC4D6-4553-BE4B-8FD6-13ED74DC7059}" vid="{CDC00B74-12CB-FB49-A4E9-0D9C6ABA48B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EE4AAD5D34904E9572E96B368766E2" ma:contentTypeVersion="26" ma:contentTypeDescription="Create a new document." ma:contentTypeScope="" ma:versionID="09dc0fad5be1628ea38f7c1b00ddd798">
  <xsd:schema xmlns:xsd="http://www.w3.org/2001/XMLSchema" xmlns:xs="http://www.w3.org/2001/XMLSchema" xmlns:p="http://schemas.microsoft.com/office/2006/metadata/properties" xmlns:ns2="dcbf299b-904a-4b34-8912-c3b22427d2f4" xmlns:ns3="00bfa5f3-0cd7-4985-8b23-b903f73004eb" xmlns:ns4="f3c2eacc-b6f8-4993-8817-2edd079dfb49" targetNamespace="http://schemas.microsoft.com/office/2006/metadata/properties" ma:root="true" ma:fieldsID="f67c3f0e88588e0b48b3aad179fa028c" ns2:_="" ns3:_="" ns4:_="">
    <xsd:import namespace="dcbf299b-904a-4b34-8912-c3b22427d2f4"/>
    <xsd:import namespace="00bfa5f3-0cd7-4985-8b23-b903f73004eb"/>
    <xsd:import namespace="f3c2eacc-b6f8-4993-8817-2edd079dfb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o3bh" minOccurs="0"/>
                <xsd:element ref="ns2:Note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Important" minOccurs="0"/>
                <xsd:element ref="ns2:MediaServiceObjectDetectorVersions" minOccurs="0"/>
                <xsd:element ref="ns2:Topic" minOccurs="0"/>
                <xsd:element ref="ns2:FileType" minOccurs="0"/>
                <xsd:element ref="ns2:MediaServiceSearchProperties" minOccurs="0"/>
                <xsd:element ref="ns2:MediaServiceBillingMetadata" minOccurs="0"/>
                <xsd:element ref="ns2:Upda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bf299b-904a-4b34-8912-c3b22427d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o3bh" ma:index="20" nillable="true" ma:displayName="Text" ma:internalName="o3bh">
      <xsd:simpleType>
        <xsd:restriction base="dms:Text"/>
      </xsd:simpleType>
    </xsd:element>
    <xsd:element name="Notes" ma:index="21" nillable="true" ma:displayName="Notes" ma:description="Reporting &amp; Continuation Applications" ma:format="Dropdown" ma:internalName="Notes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8d24a22-dcaf-4da9-864c-7370bdbdef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mportant" ma:index="26" nillable="true" ma:displayName="Important" ma:description="Approved by IRB, info to be used on flyer" ma:format="Dropdown" ma:internalName="Important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opic" ma:index="28" nillable="true" ma:displayName="Subtopic" ma:format="Dropdown" ma:internalName="Topic">
      <xsd:simpleType>
        <xsd:restriction base="dms:Text">
          <xsd:maxLength value="255"/>
        </xsd:restriction>
      </xsd:simpleType>
    </xsd:element>
    <xsd:element name="FileType" ma:index="29" nillable="true" ma:displayName="File Type" ma:format="Dropdown" ma:internalName="FileType">
      <xsd:simpleType>
        <xsd:restriction base="dms:Choice">
          <xsd:enumeration value="Data"/>
          <xsd:enumeration value="Notes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1" nillable="true" ma:displayName="MediaServiceBillingMetadata" ma:hidden="true" ma:internalName="MediaServiceBillingMetadata" ma:readOnly="true">
      <xsd:simpleType>
        <xsd:restriction base="dms:Note"/>
      </xsd:simpleType>
    </xsd:element>
    <xsd:element name="Updates" ma:index="32" nillable="true" ma:displayName="Updates" ma:format="Dropdown" ma:internalName="Upda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fa5f3-0cd7-4985-8b23-b903f73004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2eacc-b6f8-4993-8817-2edd079dfb49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497e5355-e964-4c47-91e2-dd0d316f9c02}" ma:internalName="TaxCatchAll" ma:showField="CatchAllData" ma:web="00bfa5f3-0cd7-4985-8b23-b903f73004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c2eacc-b6f8-4993-8817-2edd079dfb49" xsi:nil="true"/>
    <lcf76f155ced4ddcb4097134ff3c332f xmlns="dcbf299b-904a-4b34-8912-c3b22427d2f4">
      <Terms xmlns="http://schemas.microsoft.com/office/infopath/2007/PartnerControls"/>
    </lcf76f155ced4ddcb4097134ff3c332f>
    <o3bh xmlns="dcbf299b-904a-4b34-8912-c3b22427d2f4" xsi:nil="true"/>
    <Notes xmlns="dcbf299b-904a-4b34-8912-c3b22427d2f4" xsi:nil="true"/>
    <Important xmlns="dcbf299b-904a-4b34-8912-c3b22427d2f4" xsi:nil="true"/>
    <FileType xmlns="dcbf299b-904a-4b34-8912-c3b22427d2f4" xsi:nil="true"/>
    <Topic xmlns="dcbf299b-904a-4b34-8912-c3b22427d2f4" xsi:nil="true"/>
    <Updates xmlns="dcbf299b-904a-4b34-8912-c3b22427d2f4" xsi:nil="true"/>
  </documentManagement>
</p:properties>
</file>

<file path=customXml/itemProps1.xml><?xml version="1.0" encoding="utf-8"?>
<ds:datastoreItem xmlns:ds="http://schemas.openxmlformats.org/officeDocument/2006/customXml" ds:itemID="{0B4BEB5E-8951-448D-AA6E-E6444C92A5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bf299b-904a-4b34-8912-c3b22427d2f4"/>
    <ds:schemaRef ds:uri="00bfa5f3-0cd7-4985-8b23-b903f73004eb"/>
    <ds:schemaRef ds:uri="f3c2eacc-b6f8-4993-8817-2edd079dfb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CF0BCC-FFC6-4466-BF8F-269C74809F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CA990B-85CC-E744-831F-106511859E2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89C412-54DB-4FC3-AAE0-A3C8402EF247}">
  <ds:schemaRefs>
    <ds:schemaRef ds:uri="http://schemas.microsoft.com/office/2006/metadata/properties"/>
    <ds:schemaRef ds:uri="http://schemas.microsoft.com/office/infopath/2007/PartnerControls"/>
    <ds:schemaRef ds:uri="f3c2eacc-b6f8-4993-8817-2edd079dfb49"/>
    <ds:schemaRef ds:uri="dcbf299b-904a-4b34-8912-c3b22427d2f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1</Words>
  <Characters>1813</Characters>
  <Application>Microsoft Office Word</Application>
  <DocSecurity>0</DocSecurity>
  <Lines>103</Lines>
  <Paragraphs>53</Paragraphs>
  <ScaleCrop>false</ScaleCrop>
  <Manager/>
  <Company>Urban Indian Health Institute</Company>
  <LinksUpToDate>false</LinksUpToDate>
  <CharactersWithSpaces>20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GE Community Grants Program, 2023–2024</dc:title>
  <dc:subject/>
  <dc:creator>Urban Indian Health Institute</dc:creator>
  <cp:keywords/>
  <dc:description/>
  <cp:lastModifiedBy>Kacia A. Rogalla</cp:lastModifiedBy>
  <cp:revision>7</cp:revision>
  <cp:lastPrinted>2023-05-22T19:10:00Z</cp:lastPrinted>
  <dcterms:created xsi:type="dcterms:W3CDTF">2025-10-10T15:51:00Z</dcterms:created>
  <dcterms:modified xsi:type="dcterms:W3CDTF">2025-12-09T19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E4AAD5D34904E9572E96B368766E2</vt:lpwstr>
  </property>
  <property fmtid="{D5CDD505-2E9C-101B-9397-08002B2CF9AE}" pid="3" name="MediaServiceImageTags">
    <vt:lpwstr/>
  </property>
  <property fmtid="{D5CDD505-2E9C-101B-9397-08002B2CF9AE}" pid="4" name="GrammarlyDocumentId">
    <vt:lpwstr>5a8fa0f3-1a74-45fe-a338-df65d23fcffc</vt:lpwstr>
  </property>
</Properties>
</file>